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03EDAB" w14:textId="4671D52D" w:rsidR="00995866" w:rsidRDefault="00B911B7" w:rsidP="001B02C6">
      <w:pPr>
        <w:jc w:val="center"/>
        <w:rPr>
          <w:rFonts w:ascii="Aller" w:hAnsi="Aller"/>
          <w:b/>
          <w:noProof/>
          <w:kern w:val="32"/>
        </w:rPr>
      </w:pPr>
      <w:r>
        <w:rPr>
          <w:rFonts w:ascii="Aller" w:hAnsi="Aller"/>
          <w:b/>
          <w:noProof/>
          <w:kern w:val="32"/>
        </w:rPr>
        <w:drawing>
          <wp:inline distT="0" distB="0" distL="0" distR="0" wp14:anchorId="2EB5237A" wp14:editId="251ABD0A">
            <wp:extent cx="1882140" cy="670560"/>
            <wp:effectExtent l="0" t="0" r="0" b="0"/>
            <wp:docPr id="1" name="Picture 1" descr="LMCP logo cropp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MCP logo cropp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82140" cy="670560"/>
                    </a:xfrm>
                    <a:prstGeom prst="rect">
                      <a:avLst/>
                    </a:prstGeom>
                    <a:noFill/>
                    <a:ln>
                      <a:noFill/>
                    </a:ln>
                  </pic:spPr>
                </pic:pic>
              </a:graphicData>
            </a:graphic>
          </wp:inline>
        </w:drawing>
      </w:r>
    </w:p>
    <w:p w14:paraId="20C18613" w14:textId="77777777" w:rsidR="007A26D9" w:rsidRPr="007A26D9" w:rsidRDefault="007A26D9" w:rsidP="001B02C6">
      <w:pPr>
        <w:jc w:val="center"/>
        <w:rPr>
          <w:b/>
          <w:sz w:val="16"/>
          <w:szCs w:val="16"/>
        </w:rPr>
      </w:pPr>
    </w:p>
    <w:p w14:paraId="3B414F49" w14:textId="77777777" w:rsidR="007A26D9" w:rsidRPr="007A26D9" w:rsidRDefault="007A26D9" w:rsidP="007A26D9">
      <w:pPr>
        <w:jc w:val="center"/>
        <w:textAlignment w:val="baseline"/>
        <w:rPr>
          <w:rFonts w:ascii="Aller" w:hAnsi="Aller" w:cs="Arial"/>
          <w:color w:val="D42C79"/>
          <w:kern w:val="24"/>
        </w:rPr>
      </w:pPr>
      <w:r w:rsidRPr="007A26D9">
        <w:rPr>
          <w:rFonts w:ascii="Aller" w:hAnsi="Aller" w:cs="Arial"/>
          <w:color w:val="D42C79"/>
          <w:kern w:val="24"/>
        </w:rPr>
        <w:t>Improving equality, wellbeing &amp; independence</w:t>
      </w:r>
    </w:p>
    <w:p w14:paraId="538B68D4" w14:textId="77777777" w:rsidR="007A26D9" w:rsidRPr="007A26D9" w:rsidRDefault="007A26D9" w:rsidP="007A26D9">
      <w:pPr>
        <w:jc w:val="center"/>
        <w:textAlignment w:val="baseline"/>
        <w:rPr>
          <w:rFonts w:ascii="Aller" w:hAnsi="Aller"/>
          <w:sz w:val="16"/>
          <w:szCs w:val="16"/>
        </w:rPr>
      </w:pPr>
    </w:p>
    <w:p w14:paraId="26416788" w14:textId="77777777" w:rsidR="007A26D9" w:rsidRPr="007A26D9" w:rsidRDefault="007A26D9" w:rsidP="007A26D9">
      <w:pPr>
        <w:jc w:val="center"/>
        <w:rPr>
          <w:b/>
          <w:bCs/>
          <w:color w:val="000000"/>
          <w:kern w:val="28"/>
          <w:lang w:eastAsia="en-US" w:bidi="gu-IN"/>
        </w:rPr>
      </w:pPr>
      <w:r w:rsidRPr="007A26D9">
        <w:rPr>
          <w:b/>
          <w:bCs/>
          <w:color w:val="000000"/>
          <w:kern w:val="28"/>
          <w:lang w:eastAsia="en-US" w:bidi="gu-IN"/>
        </w:rPr>
        <w:t>LMCP Care Link:  Charity Registration No. – 1128362 / Company Registration No. - 6729806</w:t>
      </w:r>
    </w:p>
    <w:p w14:paraId="362D9011" w14:textId="77777777" w:rsidR="007A26D9" w:rsidRPr="007A26D9" w:rsidRDefault="007A26D9" w:rsidP="007A26D9">
      <w:pPr>
        <w:jc w:val="center"/>
        <w:rPr>
          <w:rFonts w:eastAsia="Calibri"/>
          <w:lang w:eastAsia="en-US"/>
        </w:rPr>
      </w:pPr>
      <w:r w:rsidRPr="007A26D9">
        <w:rPr>
          <w:rFonts w:eastAsia="Calibri"/>
          <w:lang w:eastAsia="en-US"/>
        </w:rPr>
        <w:t>The Pastoral Centre, 95A Princess Road, Manchester, M14 4TH</w:t>
      </w:r>
    </w:p>
    <w:p w14:paraId="0CFCB6D8" w14:textId="36BDE2B5" w:rsidR="007A26D9" w:rsidRPr="007A26D9" w:rsidRDefault="007A26D9" w:rsidP="007A26D9">
      <w:pPr>
        <w:jc w:val="center"/>
        <w:rPr>
          <w:rFonts w:eastAsia="Calibri"/>
          <w:lang w:eastAsia="en-US"/>
        </w:rPr>
      </w:pPr>
      <w:r w:rsidRPr="007A26D9">
        <w:rPr>
          <w:rFonts w:eastAsia="Calibri"/>
          <w:lang w:eastAsia="en-US"/>
        </w:rPr>
        <w:t xml:space="preserve">Tel - 0161 226 </w:t>
      </w:r>
      <w:r w:rsidR="00F92ECC" w:rsidRPr="007A26D9">
        <w:rPr>
          <w:rFonts w:eastAsia="Calibri"/>
          <w:lang w:eastAsia="en-US"/>
        </w:rPr>
        <w:t xml:space="preserve">4632 </w:t>
      </w:r>
      <w:r w:rsidR="0065790E" w:rsidRPr="007A26D9">
        <w:rPr>
          <w:rFonts w:eastAsia="Calibri"/>
          <w:lang w:eastAsia="en-US"/>
        </w:rPr>
        <w:t>/ Email</w:t>
      </w:r>
      <w:r w:rsidRPr="007A26D9">
        <w:rPr>
          <w:rFonts w:eastAsia="Calibri"/>
          <w:lang w:eastAsia="en-US"/>
        </w:rPr>
        <w:t xml:space="preserve"> - </w:t>
      </w:r>
      <w:hyperlink r:id="rId11" w:history="1">
        <w:r w:rsidRPr="007A26D9">
          <w:rPr>
            <w:rFonts w:eastAsia="Calibri"/>
            <w:color w:val="0000FF"/>
            <w:u w:val="single"/>
            <w:lang w:eastAsia="en-US"/>
          </w:rPr>
          <w:t>info@LMCP.co.uk</w:t>
        </w:r>
      </w:hyperlink>
      <w:r w:rsidRPr="007A26D9">
        <w:rPr>
          <w:rFonts w:eastAsia="Calibri"/>
          <w:lang w:eastAsia="en-US"/>
        </w:rPr>
        <w:t xml:space="preserve">  /  Website - </w:t>
      </w:r>
      <w:hyperlink r:id="rId12" w:history="1">
        <w:r w:rsidRPr="007A26D9">
          <w:rPr>
            <w:rFonts w:eastAsia="Calibri"/>
            <w:color w:val="0000FF"/>
            <w:u w:val="single"/>
            <w:lang w:eastAsia="en-US"/>
          </w:rPr>
          <w:t>https://LMCP.co.uk</w:t>
        </w:r>
      </w:hyperlink>
    </w:p>
    <w:p w14:paraId="55FF27B4" w14:textId="18A66D8F" w:rsidR="001B02C6" w:rsidRDefault="001B02C6" w:rsidP="007A26D9">
      <w:pPr>
        <w:jc w:val="center"/>
      </w:pPr>
    </w:p>
    <w:p w14:paraId="0107D93B" w14:textId="77777777" w:rsidR="00F92ECC" w:rsidRDefault="001B02C6">
      <w:pPr>
        <w:rPr>
          <w:b/>
          <w:sz w:val="36"/>
          <w:szCs w:val="36"/>
        </w:rPr>
      </w:pPr>
      <w:r w:rsidRPr="001B02C6">
        <w:rPr>
          <w:b/>
          <w:sz w:val="36"/>
          <w:szCs w:val="36"/>
        </w:rPr>
        <w:t>Application form</w:t>
      </w:r>
    </w:p>
    <w:p w14:paraId="5EE35BE8" w14:textId="5B08F0B9" w:rsidR="001B02C6" w:rsidRPr="00F92ECC" w:rsidRDefault="00EF6AAE">
      <w:pPr>
        <w:rPr>
          <w:b/>
          <w:sz w:val="36"/>
          <w:szCs w:val="36"/>
        </w:rPr>
      </w:pPr>
      <w:r>
        <w:rPr>
          <w:sz w:val="20"/>
          <w:szCs w:val="20"/>
        </w:rPr>
        <w:t>. Complete all sections of this application form. CVs will not be accepted.</w:t>
      </w:r>
    </w:p>
    <w:p w14:paraId="5349C506" w14:textId="78B438BD" w:rsidR="00EF6AAE" w:rsidRDefault="00EF6AAE"/>
    <w:tbl>
      <w:tblPr>
        <w:tblpPr w:leftFromText="180" w:rightFromText="180" w:vertAnchor="text" w:horzAnchor="page" w:tblpX="3157" w:tblpY="-27"/>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92"/>
      </w:tblGrid>
      <w:tr w:rsidR="007624F7" w14:paraId="32600EA1" w14:textId="77777777" w:rsidTr="00C8571A">
        <w:trPr>
          <w:trHeight w:val="555"/>
        </w:trPr>
        <w:tc>
          <w:tcPr>
            <w:tcW w:w="7792" w:type="dxa"/>
          </w:tcPr>
          <w:p w14:paraId="529B7EE6" w14:textId="098A7265" w:rsidR="007624F7" w:rsidRDefault="007624F7"/>
        </w:tc>
      </w:tr>
    </w:tbl>
    <w:p w14:paraId="03CF1926" w14:textId="7AFC3677" w:rsidR="003F33BC" w:rsidRDefault="00EF6AAE">
      <w:r>
        <w:t>Post applied</w:t>
      </w:r>
      <w:r w:rsidR="007624F7">
        <w:t xml:space="preserve"> for:</w:t>
      </w:r>
      <w:r>
        <w:t xml:space="preserve"> </w:t>
      </w:r>
    </w:p>
    <w:p w14:paraId="501846AE" w14:textId="332DEC4D" w:rsidR="001B02C6" w:rsidRDefault="001B02C6">
      <w:r>
        <w:t xml:space="preserve"> </w:t>
      </w:r>
    </w:p>
    <w:p w14:paraId="4E5C5056" w14:textId="2C2459CB" w:rsidR="00EF6AAE" w:rsidRDefault="00EF6AAE"/>
    <w:tbl>
      <w:tblPr>
        <w:tblpPr w:leftFromText="180" w:rightFromText="180" w:vertAnchor="text" w:horzAnchor="page" w:tblpX="5845" w:tblpY="3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tblGrid>
      <w:tr w:rsidR="007624F7" w14:paraId="2E2CAA36" w14:textId="77777777" w:rsidTr="00C8571A">
        <w:trPr>
          <w:trHeight w:val="471"/>
        </w:trPr>
        <w:tc>
          <w:tcPr>
            <w:tcW w:w="5098" w:type="dxa"/>
          </w:tcPr>
          <w:p w14:paraId="0D987E29" w14:textId="77777777" w:rsidR="007624F7" w:rsidRDefault="007624F7"/>
        </w:tc>
      </w:tr>
    </w:tbl>
    <w:p w14:paraId="21EE7CB8" w14:textId="5FEC874D" w:rsidR="001C379C" w:rsidRDefault="00EF6AAE">
      <w:r>
        <w:t>Available to take up employment on (date):</w:t>
      </w:r>
    </w:p>
    <w:p w14:paraId="75712060" w14:textId="77777777" w:rsidR="008332C3" w:rsidRDefault="008332C3"/>
    <w:p w14:paraId="21C025B6" w14:textId="25803D33" w:rsidR="003F33BC" w:rsidRDefault="003F33BC"/>
    <w:tbl>
      <w:tblPr>
        <w:tblpPr w:leftFromText="180" w:rightFromText="180" w:vertAnchor="text" w:horzAnchor="page" w:tblpX="5533" w:tblpY="4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4"/>
      </w:tblGrid>
      <w:tr w:rsidR="007624F7" w14:paraId="4D7C9D11" w14:textId="77777777" w:rsidTr="00C8571A">
        <w:trPr>
          <w:trHeight w:val="597"/>
        </w:trPr>
        <w:tc>
          <w:tcPr>
            <w:tcW w:w="5524" w:type="dxa"/>
          </w:tcPr>
          <w:p w14:paraId="32AA61F4" w14:textId="77777777" w:rsidR="007624F7" w:rsidRDefault="007624F7"/>
        </w:tc>
      </w:tr>
    </w:tbl>
    <w:p w14:paraId="681B473E" w14:textId="77777777" w:rsidR="0065790E" w:rsidRDefault="001C379C">
      <w:r>
        <w:t xml:space="preserve">Where/how did you hear about this </w:t>
      </w:r>
      <w:r w:rsidR="003F33BC">
        <w:t>job:</w:t>
      </w:r>
    </w:p>
    <w:p w14:paraId="6F3904C0" w14:textId="77777777" w:rsidR="0065790E" w:rsidRDefault="0065790E"/>
    <w:p w14:paraId="2EA4918C" w14:textId="69B88D8D" w:rsidR="00EF6AAE" w:rsidRDefault="00EF6AAE"/>
    <w:p w14:paraId="301B71B5" w14:textId="77777777" w:rsidR="003F33BC" w:rsidRDefault="003F33BC"/>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18"/>
      </w:tblGrid>
      <w:tr w:rsidR="00A82E90" w14:paraId="45FC266D" w14:textId="77777777" w:rsidTr="00C8571A">
        <w:tc>
          <w:tcPr>
            <w:tcW w:w="9918" w:type="dxa"/>
            <w:shd w:val="clear" w:color="auto" w:fill="000000"/>
          </w:tcPr>
          <w:p w14:paraId="7A706C6A" w14:textId="77777777" w:rsidR="00A82E90" w:rsidRPr="00A82E90" w:rsidRDefault="00A82E90" w:rsidP="00A82E90">
            <w:r w:rsidRPr="00A82E90">
              <w:t>Information about yourself</w:t>
            </w:r>
          </w:p>
        </w:tc>
      </w:tr>
      <w:tr w:rsidR="00A82E90" w14:paraId="4F07C80D" w14:textId="77777777" w:rsidTr="00C8571A">
        <w:tc>
          <w:tcPr>
            <w:tcW w:w="9918" w:type="dxa"/>
          </w:tcPr>
          <w:p w14:paraId="755B109E" w14:textId="7533E873" w:rsidR="00A82E90" w:rsidRDefault="00A82E90"/>
          <w:p w14:paraId="6039BAFF" w14:textId="215DC351" w:rsidR="00253CEE" w:rsidRDefault="00B911B7">
            <w:r>
              <w:rPr>
                <w:noProof/>
              </w:rPr>
              <mc:AlternateContent>
                <mc:Choice Requires="wps">
                  <w:drawing>
                    <wp:anchor distT="0" distB="0" distL="114300" distR="114300" simplePos="0" relativeHeight="251658249" behindDoc="0" locked="0" layoutInCell="1" allowOverlap="1" wp14:anchorId="65EFAC09" wp14:editId="0B499820">
                      <wp:simplePos x="0" y="0"/>
                      <wp:positionH relativeFrom="column">
                        <wp:posOffset>422910</wp:posOffset>
                      </wp:positionH>
                      <wp:positionV relativeFrom="paragraph">
                        <wp:posOffset>99060</wp:posOffset>
                      </wp:positionV>
                      <wp:extent cx="1767840" cy="342900"/>
                      <wp:effectExtent l="9525" t="11430" r="13335" b="7620"/>
                      <wp:wrapNone/>
                      <wp:docPr id="377053362"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342900"/>
                              </a:xfrm>
                              <a:prstGeom prst="rect">
                                <a:avLst/>
                              </a:prstGeom>
                              <a:solidFill>
                                <a:srgbClr val="FFFFFF"/>
                              </a:solidFill>
                              <a:ln w="9525">
                                <a:solidFill>
                                  <a:srgbClr val="000000"/>
                                </a:solidFill>
                                <a:miter lim="800000"/>
                                <a:headEnd/>
                                <a:tailEnd/>
                              </a:ln>
                            </wps:spPr>
                            <wps:txbx>
                              <w:txbxContent>
                                <w:p w14:paraId="36A7BAA6" w14:textId="107C0354" w:rsidR="00253CEE" w:rsidRDefault="00253CE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EFAC09" id="_x0000_t202" coordsize="21600,21600" o:spt="202" path="m,l,21600r21600,l21600,xe">
                      <v:stroke joinstyle="miter"/>
                      <v:path gradientshapeok="t" o:connecttype="rect"/>
                    </v:shapetype>
                    <v:shape id="Text Box 44" o:spid="_x0000_s1026" type="#_x0000_t202" style="position:absolute;margin-left:33.3pt;margin-top:7.8pt;width:139.2pt;height:27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">
                      <v:textbox>
                        <w:txbxContent>
                          <w:p w14:paraId="36A7BAA6" w14:textId="107C0354" w:rsidR="00253CEE" w:rsidRDefault="00253CEE"/>
                        </w:txbxContent>
                      </v:textbox>
                    </v:shape>
                  </w:pict>
                </mc:Fallback>
              </mc:AlternateContent>
            </w:r>
            <w:r>
              <w:rPr>
                <w:noProof/>
              </w:rPr>
              <mc:AlternateContent>
                <mc:Choice Requires="wps">
                  <w:drawing>
                    <wp:anchor distT="0" distB="0" distL="114300" distR="114300" simplePos="0" relativeHeight="251658251" behindDoc="0" locked="0" layoutInCell="1" allowOverlap="1" wp14:anchorId="49BDE185" wp14:editId="1890A0FE">
                      <wp:simplePos x="0" y="0"/>
                      <wp:positionH relativeFrom="column">
                        <wp:posOffset>5071110</wp:posOffset>
                      </wp:positionH>
                      <wp:positionV relativeFrom="paragraph">
                        <wp:posOffset>114300</wp:posOffset>
                      </wp:positionV>
                      <wp:extent cx="1036320" cy="327660"/>
                      <wp:effectExtent l="9525" t="7620" r="11430" b="7620"/>
                      <wp:wrapNone/>
                      <wp:docPr id="1029388010"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6320" cy="327660"/>
                              </a:xfrm>
                              <a:prstGeom prst="rect">
                                <a:avLst/>
                              </a:prstGeom>
                              <a:solidFill>
                                <a:srgbClr val="FFFFFF"/>
                              </a:solidFill>
                              <a:ln w="9525">
                                <a:solidFill>
                                  <a:srgbClr val="000000"/>
                                </a:solidFill>
                                <a:miter lim="800000"/>
                                <a:headEnd/>
                                <a:tailEnd/>
                              </a:ln>
                            </wps:spPr>
                            <wps:txbx>
                              <w:txbxContent>
                                <w:p w14:paraId="148179C5" w14:textId="77777777" w:rsidR="00253CEE" w:rsidRDefault="00253CE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BDE185" id="Text Box 46" o:spid="_x0000_s1027" type="#_x0000_t202" style="position:absolute;margin-left:399.3pt;margin-top:9pt;width:81.6pt;height:25.8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">
                      <v:textbox>
                        <w:txbxContent>
                          <w:p w14:paraId="148179C5" w14:textId="77777777" w:rsidR="00253CEE" w:rsidRDefault="00253CEE"/>
                        </w:txbxContent>
                      </v:textbox>
                    </v:shape>
                  </w:pict>
                </mc:Fallback>
              </mc:AlternateContent>
            </w:r>
            <w:r>
              <w:rPr>
                <w:noProof/>
              </w:rPr>
              <mc:AlternateContent>
                <mc:Choice Requires="wps">
                  <w:drawing>
                    <wp:anchor distT="0" distB="0" distL="114300" distR="114300" simplePos="0" relativeHeight="251658250" behindDoc="0" locked="0" layoutInCell="1" allowOverlap="1" wp14:anchorId="14046906" wp14:editId="6C8B927B">
                      <wp:simplePos x="0" y="0"/>
                      <wp:positionH relativeFrom="column">
                        <wp:posOffset>2960370</wp:posOffset>
                      </wp:positionH>
                      <wp:positionV relativeFrom="paragraph">
                        <wp:posOffset>167640</wp:posOffset>
                      </wp:positionV>
                      <wp:extent cx="1501140" cy="297180"/>
                      <wp:effectExtent l="13335" t="13335" r="9525" b="13335"/>
                      <wp:wrapNone/>
                      <wp:docPr id="1641326507"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1140" cy="297180"/>
                              </a:xfrm>
                              <a:prstGeom prst="rect">
                                <a:avLst/>
                              </a:prstGeom>
                              <a:solidFill>
                                <a:srgbClr val="FFFFFF"/>
                              </a:solidFill>
                              <a:ln w="9525">
                                <a:solidFill>
                                  <a:srgbClr val="000000"/>
                                </a:solidFill>
                                <a:miter lim="800000"/>
                                <a:headEnd/>
                                <a:tailEnd/>
                              </a:ln>
                            </wps:spPr>
                            <wps:txbx>
                              <w:txbxContent>
                                <w:p w14:paraId="083DC660" w14:textId="2D311231" w:rsidR="00253CEE" w:rsidRDefault="00253CEE">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046906" id="Text Box 45" o:spid="_x0000_s1028" type="#_x0000_t202" style="position:absolute;margin-left:233.1pt;margin-top:13.2pt;width:118.2pt;height:23.4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">
                      <v:textbox>
                        <w:txbxContent>
                          <w:p w14:paraId="083DC660" w14:textId="2D311231" w:rsidR="00253CEE" w:rsidRDefault="00253CEE">
                            <w:r>
                              <w:t xml:space="preserve"> </w:t>
                            </w:r>
                          </w:p>
                        </w:txbxContent>
                      </v:textbox>
                    </v:shape>
                  </w:pict>
                </mc:Fallback>
              </mc:AlternateContent>
            </w:r>
          </w:p>
          <w:p w14:paraId="40B21D70" w14:textId="08ACED69" w:rsidR="0065790E" w:rsidRDefault="00A82E90">
            <w:r>
              <w:t>Title:</w:t>
            </w:r>
            <w:r w:rsidR="000A08D6">
              <w:t xml:space="preserve">   </w:t>
            </w:r>
            <w:r w:rsidR="00253CEE">
              <w:t xml:space="preserve">                                                </w:t>
            </w:r>
            <w:r w:rsidR="0081613E">
              <w:t>F</w:t>
            </w:r>
            <w:r w:rsidR="00253CEE">
              <w:t xml:space="preserve">irst name:                                         </w:t>
            </w:r>
            <w:r w:rsidR="0081613E">
              <w:t>S</w:t>
            </w:r>
            <w:r w:rsidR="00253CEE">
              <w:t>urname</w:t>
            </w:r>
            <w:r w:rsidR="000A08D6">
              <w:t xml:space="preserve">   </w:t>
            </w:r>
          </w:p>
          <w:p w14:paraId="345B1DF9" w14:textId="77777777" w:rsidR="00A82E90" w:rsidRDefault="00A82E90"/>
          <w:p w14:paraId="7DAB34D9" w14:textId="77777777" w:rsidR="00EA778F" w:rsidRDefault="000A08D6" w:rsidP="000A08D6">
            <w:r>
              <w:t xml:space="preserve">Addres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3"/>
            </w:tblGrid>
            <w:tr w:rsidR="00EA778F" w14:paraId="2BC02B16" w14:textId="77777777">
              <w:tc>
                <w:tcPr>
                  <w:tcW w:w="9623" w:type="dxa"/>
                </w:tcPr>
                <w:p w14:paraId="1A0E2578" w14:textId="04F8E90A" w:rsidR="00EA778F" w:rsidRDefault="00EA778F" w:rsidP="000A08D6"/>
              </w:tc>
            </w:tr>
          </w:tbl>
          <w:p w14:paraId="50456C77" w14:textId="0C1FC747" w:rsidR="000A08D6" w:rsidRDefault="000A08D6"/>
          <w:p w14:paraId="0733EDAF" w14:textId="77777777" w:rsidR="00EA778F" w:rsidRDefault="00A82E90">
            <w:r>
              <w:t xml:space="preserve">Post </w:t>
            </w:r>
            <w:r w:rsidR="000A08D6">
              <w:t>co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8"/>
            </w:tblGrid>
            <w:tr w:rsidR="00EA778F" w14:paraId="15E1767D" w14:textId="77777777">
              <w:trPr>
                <w:trHeight w:val="252"/>
              </w:trPr>
              <w:tc>
                <w:tcPr>
                  <w:tcW w:w="3028" w:type="dxa"/>
                </w:tcPr>
                <w:p w14:paraId="11BCDFC6" w14:textId="767D04D7" w:rsidR="00EA778F" w:rsidRDefault="00EA778F"/>
              </w:tc>
            </w:tr>
          </w:tbl>
          <w:p w14:paraId="011CD44A" w14:textId="77777777" w:rsidR="00EF6AAE" w:rsidRDefault="00EF6AAE"/>
          <w:p w14:paraId="6C1139EC" w14:textId="77777777" w:rsidR="00EA778F" w:rsidRDefault="000A08D6">
            <w:r>
              <w:t xml:space="preserve">Mobi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2"/>
            </w:tblGrid>
            <w:tr w:rsidR="00EA778F" w14:paraId="284CCA62" w14:textId="77777777">
              <w:trPr>
                <w:trHeight w:val="252"/>
              </w:trPr>
              <w:tc>
                <w:tcPr>
                  <w:tcW w:w="2932" w:type="dxa"/>
                </w:tcPr>
                <w:p w14:paraId="414251E6" w14:textId="77777777" w:rsidR="00EA778F" w:rsidRDefault="00EA778F"/>
              </w:tc>
            </w:tr>
          </w:tbl>
          <w:p w14:paraId="47FCB913" w14:textId="5C742FD3" w:rsidR="000A08D6" w:rsidRDefault="000A08D6"/>
          <w:p w14:paraId="550D71D2" w14:textId="77777777" w:rsidR="00EA778F" w:rsidRDefault="000A08D6">
            <w:r>
              <w:t xml:space="preserve"> Emai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3"/>
            </w:tblGrid>
            <w:tr w:rsidR="00EA778F" w14:paraId="56F1B222" w14:textId="77777777">
              <w:tc>
                <w:tcPr>
                  <w:tcW w:w="9623" w:type="dxa"/>
                </w:tcPr>
                <w:p w14:paraId="14B09FDE" w14:textId="77777777" w:rsidR="00EA778F" w:rsidRDefault="00EA778F"/>
              </w:tc>
            </w:tr>
          </w:tbl>
          <w:p w14:paraId="2E14B579" w14:textId="28621006" w:rsidR="005B231C" w:rsidRDefault="005B231C"/>
          <w:p w14:paraId="4F65AB25" w14:textId="3E3C65A8" w:rsidR="00EF6AAE" w:rsidRDefault="000A08D6">
            <w:r>
              <w:t xml:space="preserve"> </w:t>
            </w:r>
          </w:p>
          <w:p w14:paraId="0A63918C" w14:textId="2A47E679" w:rsidR="00EF6AAE" w:rsidRDefault="00EF6AAE">
            <w:r>
              <w:t>Do you have the use of a car for work purposes?  Yes</w:t>
            </w:r>
            <w:r w:rsidR="00637A46">
              <w:t xml:space="preserve">  </w:t>
            </w:r>
            <w:sdt>
              <w:sdtPr>
                <w:id w:val="-1309464754"/>
                <w14:checkbox>
                  <w14:checked w14:val="0"/>
                  <w14:checkedState w14:val="2612" w14:font="MS Gothic"/>
                  <w14:uncheckedState w14:val="2610" w14:font="MS Gothic"/>
                </w14:checkbox>
              </w:sdtPr>
              <w:sdtEndPr/>
              <w:sdtContent>
                <w:r w:rsidR="00333642">
                  <w:rPr>
                    <w:rFonts w:ascii="MS Gothic" w:eastAsia="MS Gothic" w:hAnsi="MS Gothic" w:hint="eastAsia"/>
                  </w:rPr>
                  <w:t>☐</w:t>
                </w:r>
              </w:sdtContent>
            </w:sdt>
            <w:r w:rsidR="001E0380">
              <w:t xml:space="preserve"> </w:t>
            </w:r>
            <w:r>
              <w:t xml:space="preserve">No </w:t>
            </w:r>
            <w:sdt>
              <w:sdtPr>
                <w:id w:val="1703274069"/>
                <w14:checkbox>
                  <w14:checked w14:val="0"/>
                  <w14:checkedState w14:val="2612" w14:font="MS Gothic"/>
                  <w14:uncheckedState w14:val="2610" w14:font="MS Gothic"/>
                </w14:checkbox>
              </w:sdtPr>
              <w:sdtEndPr/>
              <w:sdtContent>
                <w:r w:rsidR="00333642">
                  <w:rPr>
                    <w:rFonts w:ascii="MS Gothic" w:eastAsia="MS Gothic" w:hAnsi="MS Gothic" w:hint="eastAsia"/>
                  </w:rPr>
                  <w:t>☐</w:t>
                </w:r>
              </w:sdtContent>
            </w:sdt>
          </w:p>
          <w:p w14:paraId="28D358F0" w14:textId="77777777" w:rsidR="00A82E90" w:rsidRDefault="00A82E90"/>
        </w:tc>
      </w:tr>
    </w:tbl>
    <w:p w14:paraId="286F110D" w14:textId="77777777" w:rsidR="00EA778F" w:rsidRDefault="00EA778F"/>
    <w:p w14:paraId="795CED99" w14:textId="77777777" w:rsidR="00333642" w:rsidRDefault="00333642"/>
    <w:p w14:paraId="0591508B" w14:textId="77777777" w:rsidR="00333642" w:rsidRDefault="00333642"/>
    <w:p w14:paraId="499D2597" w14:textId="77777777" w:rsidR="00333642" w:rsidRDefault="00333642"/>
    <w:p w14:paraId="295DC05E" w14:textId="77777777" w:rsidR="00333642" w:rsidRDefault="00333642"/>
    <w:p w14:paraId="6464137F" w14:textId="77777777" w:rsidR="00333642" w:rsidRDefault="00333642"/>
    <w:p w14:paraId="132E6BD7" w14:textId="77777777" w:rsidR="00333642" w:rsidRDefault="00333642"/>
    <w:p w14:paraId="4F7F7F86" w14:textId="77777777" w:rsidR="00333642" w:rsidRDefault="00333642"/>
    <w:p w14:paraId="26F5653B" w14:textId="77777777" w:rsidR="00333642" w:rsidRDefault="0033364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71"/>
        <w:gridCol w:w="2363"/>
        <w:gridCol w:w="2801"/>
        <w:gridCol w:w="3293"/>
      </w:tblGrid>
      <w:tr w:rsidR="008367A6" w14:paraId="50468E1A" w14:textId="77777777" w:rsidTr="00227527">
        <w:tc>
          <w:tcPr>
            <w:tcW w:w="9854" w:type="dxa"/>
            <w:gridSpan w:val="4"/>
            <w:shd w:val="clear" w:color="auto" w:fill="000000"/>
          </w:tcPr>
          <w:p w14:paraId="28012DCB" w14:textId="77777777" w:rsidR="008367A6" w:rsidRDefault="008367A6">
            <w:r>
              <w:lastRenderedPageBreak/>
              <w:t>Education</w:t>
            </w:r>
          </w:p>
        </w:tc>
      </w:tr>
      <w:tr w:rsidR="008367A6" w14:paraId="09AE22CA" w14:textId="77777777" w:rsidTr="00227527">
        <w:tc>
          <w:tcPr>
            <w:tcW w:w="1192" w:type="dxa"/>
          </w:tcPr>
          <w:p w14:paraId="3DC64E9E" w14:textId="77777777" w:rsidR="008367A6" w:rsidRDefault="008367A6" w:rsidP="00227527">
            <w:pPr>
              <w:jc w:val="center"/>
            </w:pPr>
            <w:r>
              <w:t>Date</w:t>
            </w:r>
          </w:p>
        </w:tc>
        <w:tc>
          <w:tcPr>
            <w:tcW w:w="2400" w:type="dxa"/>
          </w:tcPr>
          <w:p w14:paraId="7BC2CEB3" w14:textId="77777777" w:rsidR="008367A6" w:rsidRDefault="008367A6" w:rsidP="00227527">
            <w:pPr>
              <w:jc w:val="center"/>
            </w:pPr>
            <w:r>
              <w:t xml:space="preserve">Qualification </w:t>
            </w:r>
            <w:proofErr w:type="spellStart"/>
            <w:r>
              <w:t>eg</w:t>
            </w:r>
            <w:proofErr w:type="spellEnd"/>
            <w:r>
              <w:t xml:space="preserve"> GCSE, A Level, NVQ, Degree</w:t>
            </w:r>
          </w:p>
        </w:tc>
        <w:tc>
          <w:tcPr>
            <w:tcW w:w="2880" w:type="dxa"/>
          </w:tcPr>
          <w:p w14:paraId="7B8097EB" w14:textId="77777777" w:rsidR="008367A6" w:rsidRDefault="008367A6" w:rsidP="00227527">
            <w:pPr>
              <w:jc w:val="center"/>
            </w:pPr>
            <w:r>
              <w:t>Subject</w:t>
            </w:r>
          </w:p>
        </w:tc>
        <w:tc>
          <w:tcPr>
            <w:tcW w:w="3382" w:type="dxa"/>
          </w:tcPr>
          <w:p w14:paraId="0F510BFC" w14:textId="77777777" w:rsidR="008367A6" w:rsidRDefault="008367A6" w:rsidP="00227527">
            <w:pPr>
              <w:jc w:val="center"/>
            </w:pPr>
            <w:r>
              <w:t>Institution</w:t>
            </w:r>
          </w:p>
          <w:p w14:paraId="33456E88" w14:textId="77777777" w:rsidR="008367A6" w:rsidRDefault="008367A6" w:rsidP="00227527">
            <w:pPr>
              <w:jc w:val="center"/>
            </w:pPr>
            <w:proofErr w:type="spellStart"/>
            <w:r>
              <w:t>eg</w:t>
            </w:r>
            <w:proofErr w:type="spellEnd"/>
            <w:r>
              <w:t xml:space="preserve"> high school, college, university</w:t>
            </w:r>
          </w:p>
        </w:tc>
      </w:tr>
      <w:tr w:rsidR="008367A6" w14:paraId="22835F63" w14:textId="77777777" w:rsidTr="00227527">
        <w:tc>
          <w:tcPr>
            <w:tcW w:w="1192" w:type="dxa"/>
          </w:tcPr>
          <w:p w14:paraId="78794884" w14:textId="3F64CFB1" w:rsidR="008367A6" w:rsidRDefault="008367A6"/>
        </w:tc>
        <w:tc>
          <w:tcPr>
            <w:tcW w:w="2400" w:type="dxa"/>
          </w:tcPr>
          <w:p w14:paraId="5FDFE570" w14:textId="77777777" w:rsidR="008367A6" w:rsidRDefault="008367A6"/>
        </w:tc>
        <w:tc>
          <w:tcPr>
            <w:tcW w:w="2880" w:type="dxa"/>
          </w:tcPr>
          <w:p w14:paraId="2B71F2B3" w14:textId="77777777" w:rsidR="008367A6" w:rsidRDefault="008367A6"/>
        </w:tc>
        <w:tc>
          <w:tcPr>
            <w:tcW w:w="3382" w:type="dxa"/>
          </w:tcPr>
          <w:p w14:paraId="4D787DEA" w14:textId="77777777" w:rsidR="008367A6" w:rsidRDefault="008367A6"/>
        </w:tc>
      </w:tr>
      <w:tr w:rsidR="008367A6" w14:paraId="6686307D" w14:textId="77777777" w:rsidTr="00227527">
        <w:tc>
          <w:tcPr>
            <w:tcW w:w="1192" w:type="dxa"/>
          </w:tcPr>
          <w:p w14:paraId="24EF2997" w14:textId="77777777" w:rsidR="008367A6" w:rsidRDefault="008367A6"/>
        </w:tc>
        <w:tc>
          <w:tcPr>
            <w:tcW w:w="2400" w:type="dxa"/>
          </w:tcPr>
          <w:p w14:paraId="061B4A6B" w14:textId="77777777" w:rsidR="008367A6" w:rsidRDefault="008367A6"/>
        </w:tc>
        <w:tc>
          <w:tcPr>
            <w:tcW w:w="2880" w:type="dxa"/>
          </w:tcPr>
          <w:p w14:paraId="6002A610" w14:textId="77777777" w:rsidR="008367A6" w:rsidRDefault="008367A6"/>
        </w:tc>
        <w:tc>
          <w:tcPr>
            <w:tcW w:w="3382" w:type="dxa"/>
          </w:tcPr>
          <w:p w14:paraId="60A9A0AE" w14:textId="77777777" w:rsidR="008367A6" w:rsidRDefault="008367A6"/>
        </w:tc>
      </w:tr>
      <w:tr w:rsidR="008367A6" w14:paraId="29D334CA" w14:textId="77777777" w:rsidTr="00227527">
        <w:tc>
          <w:tcPr>
            <w:tcW w:w="1192" w:type="dxa"/>
          </w:tcPr>
          <w:p w14:paraId="44FF2039" w14:textId="77777777" w:rsidR="008367A6" w:rsidRDefault="008367A6"/>
        </w:tc>
        <w:tc>
          <w:tcPr>
            <w:tcW w:w="2400" w:type="dxa"/>
          </w:tcPr>
          <w:p w14:paraId="0A840B5E" w14:textId="77777777" w:rsidR="008367A6" w:rsidRDefault="008367A6"/>
        </w:tc>
        <w:tc>
          <w:tcPr>
            <w:tcW w:w="2880" w:type="dxa"/>
          </w:tcPr>
          <w:p w14:paraId="06B4D4C4" w14:textId="77777777" w:rsidR="008367A6" w:rsidRDefault="008367A6"/>
        </w:tc>
        <w:tc>
          <w:tcPr>
            <w:tcW w:w="3382" w:type="dxa"/>
          </w:tcPr>
          <w:p w14:paraId="62531ED8" w14:textId="77777777" w:rsidR="008367A6" w:rsidRDefault="008367A6"/>
        </w:tc>
      </w:tr>
      <w:tr w:rsidR="008367A6" w14:paraId="20997013" w14:textId="77777777" w:rsidTr="00227527">
        <w:tc>
          <w:tcPr>
            <w:tcW w:w="1192" w:type="dxa"/>
          </w:tcPr>
          <w:p w14:paraId="269CE793" w14:textId="77777777" w:rsidR="008367A6" w:rsidRDefault="008367A6"/>
        </w:tc>
        <w:tc>
          <w:tcPr>
            <w:tcW w:w="2400" w:type="dxa"/>
          </w:tcPr>
          <w:p w14:paraId="6C6CC319" w14:textId="77777777" w:rsidR="008367A6" w:rsidRDefault="008367A6"/>
        </w:tc>
        <w:tc>
          <w:tcPr>
            <w:tcW w:w="2880" w:type="dxa"/>
          </w:tcPr>
          <w:p w14:paraId="238587FA" w14:textId="77777777" w:rsidR="008367A6" w:rsidRDefault="008367A6"/>
        </w:tc>
        <w:tc>
          <w:tcPr>
            <w:tcW w:w="3382" w:type="dxa"/>
          </w:tcPr>
          <w:p w14:paraId="54BE38E4" w14:textId="77777777" w:rsidR="008367A6" w:rsidRDefault="008367A6"/>
        </w:tc>
      </w:tr>
      <w:tr w:rsidR="008367A6" w14:paraId="52140415" w14:textId="77777777" w:rsidTr="00227527">
        <w:tc>
          <w:tcPr>
            <w:tcW w:w="1192" w:type="dxa"/>
          </w:tcPr>
          <w:p w14:paraId="396D5C4C" w14:textId="77777777" w:rsidR="008367A6" w:rsidRDefault="008367A6"/>
        </w:tc>
        <w:tc>
          <w:tcPr>
            <w:tcW w:w="2400" w:type="dxa"/>
          </w:tcPr>
          <w:p w14:paraId="337AAFD2" w14:textId="77777777" w:rsidR="008367A6" w:rsidRDefault="008367A6"/>
        </w:tc>
        <w:tc>
          <w:tcPr>
            <w:tcW w:w="2880" w:type="dxa"/>
          </w:tcPr>
          <w:p w14:paraId="04B7C776" w14:textId="77777777" w:rsidR="008367A6" w:rsidRDefault="008367A6"/>
        </w:tc>
        <w:tc>
          <w:tcPr>
            <w:tcW w:w="3382" w:type="dxa"/>
          </w:tcPr>
          <w:p w14:paraId="196BA7E0" w14:textId="77777777" w:rsidR="008367A6" w:rsidRDefault="008367A6"/>
        </w:tc>
      </w:tr>
      <w:tr w:rsidR="008367A6" w14:paraId="39FBAA91" w14:textId="77777777" w:rsidTr="00227527">
        <w:tc>
          <w:tcPr>
            <w:tcW w:w="1192" w:type="dxa"/>
          </w:tcPr>
          <w:p w14:paraId="64ED6CF2" w14:textId="77777777" w:rsidR="008367A6" w:rsidRDefault="008367A6"/>
        </w:tc>
        <w:tc>
          <w:tcPr>
            <w:tcW w:w="2400" w:type="dxa"/>
          </w:tcPr>
          <w:p w14:paraId="03797F85" w14:textId="77777777" w:rsidR="008367A6" w:rsidRDefault="008367A6"/>
        </w:tc>
        <w:tc>
          <w:tcPr>
            <w:tcW w:w="2880" w:type="dxa"/>
          </w:tcPr>
          <w:p w14:paraId="671DD19A" w14:textId="77777777" w:rsidR="008367A6" w:rsidRDefault="008367A6"/>
        </w:tc>
        <w:tc>
          <w:tcPr>
            <w:tcW w:w="3382" w:type="dxa"/>
          </w:tcPr>
          <w:p w14:paraId="7DFEFB4D" w14:textId="77777777" w:rsidR="008367A6" w:rsidRDefault="008367A6"/>
        </w:tc>
      </w:tr>
      <w:tr w:rsidR="008367A6" w14:paraId="0B1478EA" w14:textId="77777777" w:rsidTr="00227527">
        <w:tc>
          <w:tcPr>
            <w:tcW w:w="1192" w:type="dxa"/>
          </w:tcPr>
          <w:p w14:paraId="06CB3E3E" w14:textId="77777777" w:rsidR="008367A6" w:rsidRDefault="008367A6"/>
        </w:tc>
        <w:tc>
          <w:tcPr>
            <w:tcW w:w="2400" w:type="dxa"/>
          </w:tcPr>
          <w:p w14:paraId="3E1F8187" w14:textId="77777777" w:rsidR="008367A6" w:rsidRDefault="008367A6"/>
        </w:tc>
        <w:tc>
          <w:tcPr>
            <w:tcW w:w="2880" w:type="dxa"/>
          </w:tcPr>
          <w:p w14:paraId="59B8E9F0" w14:textId="77777777" w:rsidR="008367A6" w:rsidRDefault="008367A6"/>
        </w:tc>
        <w:tc>
          <w:tcPr>
            <w:tcW w:w="3382" w:type="dxa"/>
          </w:tcPr>
          <w:p w14:paraId="25F38A7C" w14:textId="77777777" w:rsidR="008367A6" w:rsidRDefault="008367A6"/>
        </w:tc>
      </w:tr>
      <w:tr w:rsidR="008367A6" w14:paraId="57432918" w14:textId="77777777" w:rsidTr="00227527">
        <w:tc>
          <w:tcPr>
            <w:tcW w:w="1192" w:type="dxa"/>
          </w:tcPr>
          <w:p w14:paraId="2B6F4F86" w14:textId="77777777" w:rsidR="008367A6" w:rsidRDefault="008367A6"/>
        </w:tc>
        <w:tc>
          <w:tcPr>
            <w:tcW w:w="2400" w:type="dxa"/>
          </w:tcPr>
          <w:p w14:paraId="684A8917" w14:textId="77777777" w:rsidR="008367A6" w:rsidRDefault="008367A6"/>
        </w:tc>
        <w:tc>
          <w:tcPr>
            <w:tcW w:w="2880" w:type="dxa"/>
          </w:tcPr>
          <w:p w14:paraId="0E7A2727" w14:textId="77777777" w:rsidR="008367A6" w:rsidRDefault="008367A6"/>
        </w:tc>
        <w:tc>
          <w:tcPr>
            <w:tcW w:w="3382" w:type="dxa"/>
          </w:tcPr>
          <w:p w14:paraId="7F3CB6F1" w14:textId="77777777" w:rsidR="008367A6" w:rsidRDefault="008367A6"/>
        </w:tc>
      </w:tr>
    </w:tbl>
    <w:p w14:paraId="4793AB80" w14:textId="77777777" w:rsidR="007624F7" w:rsidRDefault="007624F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75"/>
        <w:gridCol w:w="5141"/>
        <w:gridCol w:w="3312"/>
      </w:tblGrid>
      <w:tr w:rsidR="008367A6" w14:paraId="0491FFAB" w14:textId="77777777" w:rsidTr="00227527">
        <w:tc>
          <w:tcPr>
            <w:tcW w:w="9854" w:type="dxa"/>
            <w:gridSpan w:val="3"/>
            <w:shd w:val="clear" w:color="auto" w:fill="000000"/>
          </w:tcPr>
          <w:p w14:paraId="1443B561" w14:textId="77777777" w:rsidR="008367A6" w:rsidRDefault="008367A6" w:rsidP="0014649E">
            <w:r>
              <w:t>Training/ short courses</w:t>
            </w:r>
          </w:p>
        </w:tc>
      </w:tr>
      <w:tr w:rsidR="008367A6" w14:paraId="7F51D190" w14:textId="77777777" w:rsidTr="00227527">
        <w:tc>
          <w:tcPr>
            <w:tcW w:w="1192" w:type="dxa"/>
          </w:tcPr>
          <w:p w14:paraId="7009E3CA" w14:textId="77777777" w:rsidR="008367A6" w:rsidRDefault="008367A6" w:rsidP="00227527">
            <w:pPr>
              <w:jc w:val="center"/>
            </w:pPr>
            <w:r>
              <w:t>Date</w:t>
            </w:r>
          </w:p>
        </w:tc>
        <w:tc>
          <w:tcPr>
            <w:tcW w:w="5280" w:type="dxa"/>
          </w:tcPr>
          <w:p w14:paraId="46749DB7" w14:textId="77777777" w:rsidR="008367A6" w:rsidRDefault="008367A6" w:rsidP="00227527">
            <w:pPr>
              <w:jc w:val="center"/>
            </w:pPr>
            <w:r>
              <w:t>Subject</w:t>
            </w:r>
          </w:p>
        </w:tc>
        <w:tc>
          <w:tcPr>
            <w:tcW w:w="3382" w:type="dxa"/>
          </w:tcPr>
          <w:p w14:paraId="02D34D86" w14:textId="77777777" w:rsidR="008367A6" w:rsidRDefault="008367A6" w:rsidP="00227527">
            <w:pPr>
              <w:jc w:val="center"/>
            </w:pPr>
            <w:r>
              <w:t>Institution</w:t>
            </w:r>
          </w:p>
        </w:tc>
      </w:tr>
      <w:tr w:rsidR="008367A6" w14:paraId="59D35E0F" w14:textId="77777777" w:rsidTr="00227527">
        <w:tc>
          <w:tcPr>
            <w:tcW w:w="1192" w:type="dxa"/>
          </w:tcPr>
          <w:p w14:paraId="00E170E3" w14:textId="77777777" w:rsidR="008367A6" w:rsidRDefault="008367A6"/>
        </w:tc>
        <w:tc>
          <w:tcPr>
            <w:tcW w:w="5280" w:type="dxa"/>
          </w:tcPr>
          <w:p w14:paraId="63B46A56" w14:textId="77777777" w:rsidR="008367A6" w:rsidRDefault="008367A6"/>
        </w:tc>
        <w:tc>
          <w:tcPr>
            <w:tcW w:w="3382" w:type="dxa"/>
          </w:tcPr>
          <w:p w14:paraId="1B605617" w14:textId="77777777" w:rsidR="008367A6" w:rsidRDefault="008367A6"/>
        </w:tc>
      </w:tr>
      <w:tr w:rsidR="008367A6" w14:paraId="61D2BB2E" w14:textId="77777777" w:rsidTr="00227527">
        <w:tc>
          <w:tcPr>
            <w:tcW w:w="1192" w:type="dxa"/>
          </w:tcPr>
          <w:p w14:paraId="1CCC5E03" w14:textId="77777777" w:rsidR="008367A6" w:rsidRDefault="008367A6"/>
        </w:tc>
        <w:tc>
          <w:tcPr>
            <w:tcW w:w="5280" w:type="dxa"/>
          </w:tcPr>
          <w:p w14:paraId="673F5687" w14:textId="77777777" w:rsidR="008367A6" w:rsidRDefault="008367A6"/>
        </w:tc>
        <w:tc>
          <w:tcPr>
            <w:tcW w:w="3382" w:type="dxa"/>
          </w:tcPr>
          <w:p w14:paraId="03E77727" w14:textId="77777777" w:rsidR="008367A6" w:rsidRDefault="008367A6"/>
        </w:tc>
      </w:tr>
      <w:tr w:rsidR="008367A6" w14:paraId="745426F2" w14:textId="77777777" w:rsidTr="00227527">
        <w:tc>
          <w:tcPr>
            <w:tcW w:w="1192" w:type="dxa"/>
          </w:tcPr>
          <w:p w14:paraId="6C63AD66" w14:textId="77777777" w:rsidR="008367A6" w:rsidRDefault="008367A6"/>
        </w:tc>
        <w:tc>
          <w:tcPr>
            <w:tcW w:w="5280" w:type="dxa"/>
          </w:tcPr>
          <w:p w14:paraId="47000C27" w14:textId="77777777" w:rsidR="008367A6" w:rsidRDefault="008367A6"/>
        </w:tc>
        <w:tc>
          <w:tcPr>
            <w:tcW w:w="3382" w:type="dxa"/>
          </w:tcPr>
          <w:p w14:paraId="67DF15CC" w14:textId="77777777" w:rsidR="008367A6" w:rsidRDefault="008367A6"/>
        </w:tc>
      </w:tr>
      <w:tr w:rsidR="008367A6" w14:paraId="3452FD05" w14:textId="77777777" w:rsidTr="00227527">
        <w:tc>
          <w:tcPr>
            <w:tcW w:w="1192" w:type="dxa"/>
          </w:tcPr>
          <w:p w14:paraId="5B670B12" w14:textId="77777777" w:rsidR="008367A6" w:rsidRDefault="008367A6"/>
        </w:tc>
        <w:tc>
          <w:tcPr>
            <w:tcW w:w="5280" w:type="dxa"/>
          </w:tcPr>
          <w:p w14:paraId="1B20A6CE" w14:textId="77777777" w:rsidR="008367A6" w:rsidRDefault="008367A6"/>
        </w:tc>
        <w:tc>
          <w:tcPr>
            <w:tcW w:w="3382" w:type="dxa"/>
          </w:tcPr>
          <w:p w14:paraId="4EABEA94" w14:textId="77777777" w:rsidR="008367A6" w:rsidRDefault="008367A6"/>
        </w:tc>
      </w:tr>
    </w:tbl>
    <w:p w14:paraId="0C8E08F2" w14:textId="77777777" w:rsidR="007A26D9" w:rsidRDefault="007A26D9"/>
    <w:p w14:paraId="3FF9E1A3" w14:textId="77777777" w:rsidR="007A26D9" w:rsidRDefault="007A26D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14"/>
        <w:gridCol w:w="3214"/>
        <w:gridCol w:w="3200"/>
      </w:tblGrid>
      <w:tr w:rsidR="008367A6" w14:paraId="16CE2F1D" w14:textId="77777777" w:rsidTr="00227527">
        <w:tc>
          <w:tcPr>
            <w:tcW w:w="9854" w:type="dxa"/>
            <w:gridSpan w:val="3"/>
            <w:shd w:val="clear" w:color="auto" w:fill="000000"/>
          </w:tcPr>
          <w:p w14:paraId="70520D1E" w14:textId="77777777" w:rsidR="008367A6" w:rsidRDefault="00270196" w:rsidP="0014649E">
            <w:r>
              <w:t>Membership of professional bodies/ professional qualifications</w:t>
            </w:r>
          </w:p>
        </w:tc>
      </w:tr>
      <w:tr w:rsidR="008367A6" w14:paraId="1F6FAD97" w14:textId="77777777" w:rsidTr="00227527">
        <w:tc>
          <w:tcPr>
            <w:tcW w:w="3284" w:type="dxa"/>
          </w:tcPr>
          <w:p w14:paraId="7EF21EB5" w14:textId="77777777" w:rsidR="008367A6" w:rsidRDefault="00270196" w:rsidP="00227527">
            <w:pPr>
              <w:jc w:val="center"/>
            </w:pPr>
            <w:r>
              <w:t>Name of body/ qualification</w:t>
            </w:r>
          </w:p>
        </w:tc>
        <w:tc>
          <w:tcPr>
            <w:tcW w:w="3285" w:type="dxa"/>
          </w:tcPr>
          <w:p w14:paraId="29910848" w14:textId="77777777" w:rsidR="008367A6" w:rsidRDefault="00270196" w:rsidP="00227527">
            <w:pPr>
              <w:jc w:val="center"/>
            </w:pPr>
            <w:r>
              <w:t>Class/grade of membership</w:t>
            </w:r>
          </w:p>
        </w:tc>
        <w:tc>
          <w:tcPr>
            <w:tcW w:w="3285" w:type="dxa"/>
          </w:tcPr>
          <w:p w14:paraId="3BF775D1" w14:textId="77777777" w:rsidR="008367A6" w:rsidRDefault="00270196" w:rsidP="00227527">
            <w:pPr>
              <w:jc w:val="center"/>
            </w:pPr>
            <w:r>
              <w:t>Date obtained</w:t>
            </w:r>
          </w:p>
        </w:tc>
      </w:tr>
      <w:tr w:rsidR="008367A6" w14:paraId="5C6C77D9" w14:textId="77777777" w:rsidTr="00227527">
        <w:tc>
          <w:tcPr>
            <w:tcW w:w="3284" w:type="dxa"/>
          </w:tcPr>
          <w:p w14:paraId="1A634B74" w14:textId="77777777" w:rsidR="008367A6" w:rsidRDefault="008367A6"/>
        </w:tc>
        <w:tc>
          <w:tcPr>
            <w:tcW w:w="3285" w:type="dxa"/>
          </w:tcPr>
          <w:p w14:paraId="6E52738F" w14:textId="77777777" w:rsidR="008367A6" w:rsidRDefault="008367A6"/>
        </w:tc>
        <w:tc>
          <w:tcPr>
            <w:tcW w:w="3285" w:type="dxa"/>
          </w:tcPr>
          <w:p w14:paraId="6C282DA8" w14:textId="77777777" w:rsidR="008367A6" w:rsidRDefault="008367A6"/>
        </w:tc>
      </w:tr>
      <w:tr w:rsidR="008367A6" w14:paraId="4F1AD30A" w14:textId="77777777" w:rsidTr="00227527">
        <w:tc>
          <w:tcPr>
            <w:tcW w:w="3284" w:type="dxa"/>
          </w:tcPr>
          <w:p w14:paraId="483E9660" w14:textId="77777777" w:rsidR="008367A6" w:rsidRDefault="008367A6"/>
        </w:tc>
        <w:tc>
          <w:tcPr>
            <w:tcW w:w="3285" w:type="dxa"/>
          </w:tcPr>
          <w:p w14:paraId="241BB2D9" w14:textId="77777777" w:rsidR="008367A6" w:rsidRDefault="008367A6"/>
        </w:tc>
        <w:tc>
          <w:tcPr>
            <w:tcW w:w="3285" w:type="dxa"/>
          </w:tcPr>
          <w:p w14:paraId="55A8FDBB" w14:textId="77777777" w:rsidR="008367A6" w:rsidRDefault="008367A6"/>
        </w:tc>
      </w:tr>
      <w:tr w:rsidR="008367A6" w14:paraId="13CD23E7" w14:textId="77777777" w:rsidTr="00227527">
        <w:tc>
          <w:tcPr>
            <w:tcW w:w="3284" w:type="dxa"/>
          </w:tcPr>
          <w:p w14:paraId="531EF3E2" w14:textId="77777777" w:rsidR="008367A6" w:rsidRDefault="008367A6"/>
        </w:tc>
        <w:tc>
          <w:tcPr>
            <w:tcW w:w="3285" w:type="dxa"/>
          </w:tcPr>
          <w:p w14:paraId="657F095B" w14:textId="77777777" w:rsidR="008367A6" w:rsidRDefault="008367A6"/>
        </w:tc>
        <w:tc>
          <w:tcPr>
            <w:tcW w:w="3285" w:type="dxa"/>
          </w:tcPr>
          <w:p w14:paraId="5596C33F" w14:textId="77777777" w:rsidR="008367A6" w:rsidRDefault="008367A6"/>
        </w:tc>
      </w:tr>
    </w:tbl>
    <w:p w14:paraId="3FE70A7E" w14:textId="77777777" w:rsidR="00222DB9" w:rsidRDefault="00222DB9"/>
    <w:tbl>
      <w:tblPr>
        <w:tblW w:w="99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76"/>
        <w:gridCol w:w="1174"/>
        <w:gridCol w:w="3163"/>
        <w:gridCol w:w="4115"/>
        <w:gridCol w:w="286"/>
      </w:tblGrid>
      <w:tr w:rsidR="00270196" w14:paraId="5F7B4A1D" w14:textId="77777777" w:rsidTr="00333642">
        <w:trPr>
          <w:trHeight w:val="365"/>
        </w:trPr>
        <w:tc>
          <w:tcPr>
            <w:tcW w:w="9914" w:type="dxa"/>
            <w:gridSpan w:val="5"/>
            <w:shd w:val="clear" w:color="auto" w:fill="000000"/>
          </w:tcPr>
          <w:p w14:paraId="1D8A58BF" w14:textId="77777777" w:rsidR="00270196" w:rsidRDefault="00270196">
            <w:r>
              <w:t>Present or most recent employment</w:t>
            </w:r>
          </w:p>
        </w:tc>
      </w:tr>
      <w:tr w:rsidR="00270196" w14:paraId="79CF8022" w14:textId="77777777" w:rsidTr="00333642">
        <w:trPr>
          <w:trHeight w:val="6653"/>
        </w:trPr>
        <w:tc>
          <w:tcPr>
            <w:tcW w:w="9914" w:type="dxa"/>
            <w:gridSpan w:val="5"/>
          </w:tcPr>
          <w:p w14:paraId="17D71341" w14:textId="6A28FC54" w:rsidR="00270196" w:rsidRDefault="00B911B7" w:rsidP="003E0B31">
            <w:pPr>
              <w:tabs>
                <w:tab w:val="left" w:pos="7044"/>
              </w:tabs>
            </w:pPr>
            <w:r>
              <w:rPr>
                <w:noProof/>
              </w:rPr>
              <mc:AlternateContent>
                <mc:Choice Requires="wps">
                  <w:drawing>
                    <wp:anchor distT="0" distB="0" distL="114300" distR="114300" simplePos="0" relativeHeight="251658253" behindDoc="0" locked="0" layoutInCell="1" allowOverlap="1" wp14:anchorId="12847E4E" wp14:editId="40F3F5C9">
                      <wp:simplePos x="0" y="0"/>
                      <wp:positionH relativeFrom="column">
                        <wp:posOffset>3417570</wp:posOffset>
                      </wp:positionH>
                      <wp:positionV relativeFrom="paragraph">
                        <wp:posOffset>53340</wp:posOffset>
                      </wp:positionV>
                      <wp:extent cx="2705100" cy="350520"/>
                      <wp:effectExtent l="13335" t="5715" r="5715" b="5715"/>
                      <wp:wrapNone/>
                      <wp:docPr id="1612363801"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5100" cy="350520"/>
                              </a:xfrm>
                              <a:prstGeom prst="rect">
                                <a:avLst/>
                              </a:prstGeom>
                              <a:solidFill>
                                <a:srgbClr val="FFFFFF"/>
                              </a:solidFill>
                              <a:ln w="9525">
                                <a:solidFill>
                                  <a:srgbClr val="000000"/>
                                </a:solidFill>
                                <a:miter lim="800000"/>
                                <a:headEnd/>
                                <a:tailEnd/>
                              </a:ln>
                            </wps:spPr>
                            <wps:txbx>
                              <w:txbxContent>
                                <w:p w14:paraId="7FEE2EAE" w14:textId="0366ACB6" w:rsidR="008A2D22" w:rsidRDefault="008A2D2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847E4E" id="Text Box 48" o:spid="_x0000_s1029" type="#_x0000_t202" style="position:absolute;margin-left:269.1pt;margin-top:4.2pt;width:213pt;height:27.6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">
                      <v:textbox>
                        <w:txbxContent>
                          <w:p w14:paraId="7FEE2EAE" w14:textId="0366ACB6" w:rsidR="008A2D22" w:rsidRDefault="008A2D22"/>
                        </w:txbxContent>
                      </v:textbox>
                    </v:shape>
                  </w:pict>
                </mc:Fallback>
              </mc:AlternateContent>
            </w:r>
            <w:r>
              <w:rPr>
                <w:noProof/>
              </w:rPr>
              <mc:AlternateContent>
                <mc:Choice Requires="wps">
                  <w:drawing>
                    <wp:anchor distT="0" distB="0" distL="114300" distR="114300" simplePos="0" relativeHeight="251658252" behindDoc="0" locked="0" layoutInCell="1" allowOverlap="1" wp14:anchorId="04B40403" wp14:editId="2074924D">
                      <wp:simplePos x="0" y="0"/>
                      <wp:positionH relativeFrom="column">
                        <wp:posOffset>697230</wp:posOffset>
                      </wp:positionH>
                      <wp:positionV relativeFrom="paragraph">
                        <wp:posOffset>76200</wp:posOffset>
                      </wp:positionV>
                      <wp:extent cx="2072640" cy="297180"/>
                      <wp:effectExtent l="7620" t="9525" r="5715" b="7620"/>
                      <wp:wrapNone/>
                      <wp:docPr id="1523748675"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2640" cy="297180"/>
                              </a:xfrm>
                              <a:prstGeom prst="rect">
                                <a:avLst/>
                              </a:prstGeom>
                              <a:solidFill>
                                <a:srgbClr val="FFFFFF"/>
                              </a:solidFill>
                              <a:ln w="9525">
                                <a:solidFill>
                                  <a:srgbClr val="000000"/>
                                </a:solidFill>
                                <a:miter lim="800000"/>
                                <a:headEnd/>
                                <a:tailEnd/>
                              </a:ln>
                            </wps:spPr>
                            <wps:txbx>
                              <w:txbxContent>
                                <w:p w14:paraId="090A96F9" w14:textId="47D5E426" w:rsidR="008A2D22" w:rsidRDefault="008A2D2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B40403" id="Text Box 47" o:spid="_x0000_s1030" type="#_x0000_t202" style="position:absolute;margin-left:54.9pt;margin-top:6pt;width:163.2pt;height:23.4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">
                      <v:textbox>
                        <w:txbxContent>
                          <w:p w14:paraId="090A96F9" w14:textId="47D5E426" w:rsidR="008A2D22" w:rsidRDefault="008A2D22"/>
                        </w:txbxContent>
                      </v:textbox>
                    </v:shape>
                  </w:pict>
                </mc:Fallback>
              </mc:AlternateContent>
            </w:r>
            <w:r w:rsidR="00AB3D42">
              <w:t xml:space="preserve">  Job title </w:t>
            </w:r>
            <w:r w:rsidR="008A2D22">
              <w:t xml:space="preserve">                                                            salary</w:t>
            </w:r>
            <w:r w:rsidR="00AB3D42">
              <w:t xml:space="preserve">                                                                </w:t>
            </w:r>
          </w:p>
          <w:p w14:paraId="0EDFFA0A" w14:textId="3E41415C" w:rsidR="006B4298" w:rsidRDefault="006B4298">
            <w:r>
              <w:t xml:space="preserve">                                                         </w:t>
            </w:r>
          </w:p>
          <w:p w14:paraId="753E37E3" w14:textId="380FD7D9" w:rsidR="00270196" w:rsidRDefault="00270196"/>
          <w:tbl>
            <w:tblPr>
              <w:tblpPr w:leftFromText="180" w:rightFromText="180" w:vertAnchor="text" w:horzAnchor="page" w:tblpX="1369" w:tblpY="1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3"/>
            </w:tblGrid>
            <w:tr w:rsidR="00AB3D42" w14:paraId="6BAB8441" w14:textId="77777777">
              <w:trPr>
                <w:trHeight w:val="332"/>
              </w:trPr>
              <w:tc>
                <w:tcPr>
                  <w:tcW w:w="2463" w:type="dxa"/>
                </w:tcPr>
                <w:p w14:paraId="0D5AB3AC" w14:textId="77777777" w:rsidR="00AB3D42" w:rsidRDefault="00AB3D42" w:rsidP="00AB3D42"/>
              </w:tc>
            </w:tr>
          </w:tbl>
          <w:p w14:paraId="1828A5C3" w14:textId="77777777" w:rsidR="0036208B" w:rsidRDefault="0036208B">
            <w:pPr>
              <w:rPr>
                <w:vanish/>
              </w:rPr>
            </w:pPr>
          </w:p>
          <w:tbl>
            <w:tblPr>
              <w:tblpPr w:leftFromText="180" w:rightFromText="180" w:vertAnchor="text" w:horzAnchor="page" w:tblpX="5221"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6"/>
            </w:tblGrid>
            <w:tr w:rsidR="00AB3D42" w14:paraId="4B75B141" w14:textId="77777777">
              <w:trPr>
                <w:trHeight w:val="333"/>
              </w:trPr>
              <w:tc>
                <w:tcPr>
                  <w:tcW w:w="4576" w:type="dxa"/>
                </w:tcPr>
                <w:p w14:paraId="247C3122" w14:textId="61288203" w:rsidR="00AB3D42" w:rsidRDefault="00AB3D42" w:rsidP="00AB3D42">
                  <w:r>
                    <w:t xml:space="preserve">    </w:t>
                  </w:r>
                </w:p>
              </w:tc>
            </w:tr>
          </w:tbl>
          <w:p w14:paraId="6EF2EE6E" w14:textId="1DC7C3A6" w:rsidR="00270196" w:rsidRDefault="00270196">
            <w:r>
              <w:t xml:space="preserve">Start </w:t>
            </w:r>
            <w:r w:rsidR="003E0B31">
              <w:t>date</w:t>
            </w:r>
            <w:r w:rsidR="00D441DC">
              <w:t>:</w:t>
            </w:r>
            <w:r w:rsidR="003E0B31">
              <w:t xml:space="preserve"> </w:t>
            </w:r>
            <w:r>
              <w:t xml:space="preserve">                                    </w:t>
            </w:r>
            <w:r w:rsidR="003E0B31">
              <w:t xml:space="preserve">                                              </w:t>
            </w:r>
            <w:r w:rsidR="00AB3D42">
              <w:t xml:space="preserve">    </w:t>
            </w:r>
            <w:r w:rsidR="003E0B31">
              <w:t>Date</w:t>
            </w:r>
            <w:r>
              <w:t xml:space="preserve"> </w:t>
            </w:r>
            <w:r w:rsidR="003E0B31">
              <w:t>left</w:t>
            </w:r>
            <w:r w:rsidR="00F92ECC">
              <w:t>:</w:t>
            </w:r>
            <w:r w:rsidR="003E0B31">
              <w:t xml:space="preserve"> </w:t>
            </w:r>
          </w:p>
          <w:p w14:paraId="78B1F29C" w14:textId="77777777" w:rsidR="00270196" w:rsidRDefault="00270196"/>
          <w:tbl>
            <w:tblPr>
              <w:tblpPr w:leftFromText="180" w:rightFromText="180" w:vertAnchor="text" w:horzAnchor="page" w:tblpX="2245" w:tblpY="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38"/>
            </w:tblGrid>
            <w:tr w:rsidR="007F6BB9" w14:paraId="46FA2DC0" w14:textId="77777777">
              <w:trPr>
                <w:trHeight w:val="333"/>
              </w:trPr>
              <w:tc>
                <w:tcPr>
                  <w:tcW w:w="7438" w:type="dxa"/>
                </w:tcPr>
                <w:p w14:paraId="15CF263A" w14:textId="77777777" w:rsidR="007F6BB9" w:rsidRDefault="007F6BB9" w:rsidP="007F6BB9"/>
              </w:tc>
            </w:tr>
          </w:tbl>
          <w:p w14:paraId="25C3698B" w14:textId="273F46E8" w:rsidR="003E0B31" w:rsidRDefault="00270196">
            <w:r>
              <w:t>Reason for leaving</w:t>
            </w:r>
          </w:p>
          <w:p w14:paraId="5DB5463A" w14:textId="04114652" w:rsidR="00270196" w:rsidRDefault="00270196">
            <w:r>
              <w:t xml:space="preserve">  </w:t>
            </w:r>
          </w:p>
          <w:tbl>
            <w:tblPr>
              <w:tblpPr w:leftFromText="180" w:rightFromText="180" w:vertAnchor="text" w:horzAnchor="page" w:tblpX="3253" w:tblpY="4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60"/>
            </w:tblGrid>
            <w:tr w:rsidR="007F6BB9" w14:paraId="45832DFC" w14:textId="77777777" w:rsidTr="00333642">
              <w:trPr>
                <w:trHeight w:val="699"/>
              </w:trPr>
              <w:tc>
                <w:tcPr>
                  <w:tcW w:w="6460" w:type="dxa"/>
                </w:tcPr>
                <w:p w14:paraId="5B0E0FDB" w14:textId="44FE85D3" w:rsidR="007F6BB9" w:rsidRDefault="007F6BB9" w:rsidP="007F6BB9"/>
              </w:tc>
            </w:tr>
          </w:tbl>
          <w:p w14:paraId="620CFD90" w14:textId="662F7147" w:rsidR="00DE68C4" w:rsidRDefault="00270196">
            <w:r>
              <w:t>Employer name and address</w:t>
            </w:r>
          </w:p>
          <w:p w14:paraId="6DF795D9" w14:textId="77777777" w:rsidR="00DE68C4" w:rsidRDefault="00DE68C4"/>
          <w:p w14:paraId="4988F166" w14:textId="27687906" w:rsidR="00270196" w:rsidRDefault="00270196">
            <w:r>
              <w:t xml:space="preserve">  </w:t>
            </w:r>
          </w:p>
          <w:tbl>
            <w:tblPr>
              <w:tblpPr w:leftFromText="180" w:rightFromText="180" w:vertAnchor="text" w:horzAnchor="margin" w:tblpXSpec="center" w:tblpY="58"/>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4"/>
            </w:tblGrid>
            <w:tr w:rsidR="007F6BB9" w14:paraId="489AAA19" w14:textId="77777777">
              <w:trPr>
                <w:trHeight w:val="486"/>
              </w:trPr>
              <w:tc>
                <w:tcPr>
                  <w:tcW w:w="4854" w:type="dxa"/>
                </w:tcPr>
                <w:p w14:paraId="3B79BED4" w14:textId="3148CAF7" w:rsidR="007F6BB9" w:rsidRDefault="007F6BB9" w:rsidP="007F6BB9"/>
              </w:tc>
            </w:tr>
          </w:tbl>
          <w:p w14:paraId="084DCB2E" w14:textId="2A2EF0ED" w:rsidR="00DE68C4" w:rsidRDefault="00270196">
            <w:r>
              <w:t>Telephone number</w:t>
            </w:r>
          </w:p>
          <w:p w14:paraId="7F1D1172" w14:textId="45206EF7" w:rsidR="00270196" w:rsidRDefault="00270196">
            <w:r>
              <w:t xml:space="preserve"> </w:t>
            </w:r>
          </w:p>
          <w:p w14:paraId="7DCB77AA" w14:textId="7408C835" w:rsidR="00333642" w:rsidRDefault="00333642"/>
          <w:p w14:paraId="60ABF7C2" w14:textId="461FE7AC" w:rsidR="00270196" w:rsidRDefault="00270196">
            <w:r>
              <w:t>Brief description of duties and responsibilities</w:t>
            </w:r>
            <w:r w:rsidR="00F705DA">
              <w:t>:</w:t>
            </w:r>
          </w:p>
          <w:p w14:paraId="590C5842" w14:textId="51079AC2" w:rsidR="00F705DA" w:rsidRDefault="00333642">
            <w:r>
              <w:rPr>
                <w:noProof/>
              </w:rPr>
              <mc:AlternateContent>
                <mc:Choice Requires="wps">
                  <w:drawing>
                    <wp:anchor distT="0" distB="0" distL="114300" distR="114300" simplePos="0" relativeHeight="251658240" behindDoc="0" locked="0" layoutInCell="1" allowOverlap="1" wp14:anchorId="46678828" wp14:editId="479DC7BD">
                      <wp:simplePos x="0" y="0"/>
                      <wp:positionH relativeFrom="column">
                        <wp:posOffset>114935</wp:posOffset>
                      </wp:positionH>
                      <wp:positionV relativeFrom="paragraph">
                        <wp:posOffset>123825</wp:posOffset>
                      </wp:positionV>
                      <wp:extent cx="5897880" cy="1394460"/>
                      <wp:effectExtent l="0" t="0" r="26670" b="15240"/>
                      <wp:wrapNone/>
                      <wp:docPr id="1045697330"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394460"/>
                              </a:xfrm>
                              <a:prstGeom prst="rect">
                                <a:avLst/>
                              </a:prstGeom>
                              <a:solidFill>
                                <a:srgbClr val="FFFFFF"/>
                              </a:solidFill>
                              <a:ln w="9525">
                                <a:solidFill>
                                  <a:srgbClr val="000000"/>
                                </a:solidFill>
                                <a:miter lim="800000"/>
                                <a:headEnd/>
                                <a:tailEnd/>
                              </a:ln>
                            </wps:spPr>
                            <wps:txbx>
                              <w:txbxContent>
                                <w:p w14:paraId="0CDF422D" w14:textId="77777777" w:rsidR="00F705DA" w:rsidRDefault="00F705D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678828" id="Text Box 33" o:spid="_x0000_s1031" type="#_x0000_t202" style="position:absolute;margin-left:9.05pt;margin-top:9.75pt;width:464.4pt;height:109.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">
                      <v:textbox>
                        <w:txbxContent>
                          <w:p w14:paraId="0CDF422D" w14:textId="77777777" w:rsidR="00F705DA" w:rsidRDefault="00F705DA"/>
                        </w:txbxContent>
                      </v:textbox>
                    </v:shape>
                  </w:pict>
                </mc:Fallback>
              </mc:AlternateContent>
            </w:r>
          </w:p>
          <w:p w14:paraId="1DAA5B81" w14:textId="77777777" w:rsidR="007F6BB9" w:rsidRDefault="007F6BB9"/>
          <w:p w14:paraId="74417FFE" w14:textId="1191908F" w:rsidR="00DE68C4" w:rsidRDefault="00DE68C4"/>
          <w:p w14:paraId="6FE8F2EE" w14:textId="77777777" w:rsidR="00DE68C4" w:rsidRDefault="00DE68C4"/>
          <w:p w14:paraId="69D08427" w14:textId="3786E662" w:rsidR="00DE68C4" w:rsidRDefault="00DE68C4"/>
          <w:p w14:paraId="3A6F40E4" w14:textId="77777777" w:rsidR="00DE68C4" w:rsidRDefault="00DE68C4"/>
          <w:p w14:paraId="3624CB8F" w14:textId="77777777" w:rsidR="00DE68C4" w:rsidRDefault="00DE68C4"/>
          <w:p w14:paraId="5AEEDB3D" w14:textId="2B36AFBC" w:rsidR="00270196" w:rsidRDefault="00270196"/>
          <w:p w14:paraId="3A701B2E" w14:textId="77777777" w:rsidR="004C2ADE" w:rsidRDefault="004C2ADE" w:rsidP="00DE68C4"/>
        </w:tc>
      </w:tr>
      <w:tr w:rsidR="004C2ADE" w14:paraId="56AEF2EE" w14:textId="77777777" w:rsidTr="00333642">
        <w:trPr>
          <w:gridAfter w:val="1"/>
          <w:wAfter w:w="286" w:type="dxa"/>
        </w:trPr>
        <w:tc>
          <w:tcPr>
            <w:tcW w:w="9628" w:type="dxa"/>
            <w:gridSpan w:val="4"/>
            <w:shd w:val="clear" w:color="auto" w:fill="000000"/>
          </w:tcPr>
          <w:p w14:paraId="7742BF39" w14:textId="77777777" w:rsidR="004C2ADE" w:rsidRDefault="004C2ADE">
            <w:r>
              <w:lastRenderedPageBreak/>
              <w:t>Previous employment</w:t>
            </w:r>
          </w:p>
        </w:tc>
      </w:tr>
      <w:tr w:rsidR="004C2ADE" w14:paraId="751CD43A" w14:textId="77777777" w:rsidTr="00333642">
        <w:trPr>
          <w:gridAfter w:val="1"/>
          <w:wAfter w:w="286" w:type="dxa"/>
        </w:trPr>
        <w:tc>
          <w:tcPr>
            <w:tcW w:w="9628" w:type="dxa"/>
            <w:gridSpan w:val="4"/>
          </w:tcPr>
          <w:p w14:paraId="10AA6CCE" w14:textId="77777777" w:rsidR="004C2ADE" w:rsidRDefault="004C2ADE">
            <w:r>
              <w:t xml:space="preserve">Please give details of your previous employment starting with the most recent. Please account for any gaps in your employment history. </w:t>
            </w:r>
            <w:r w:rsidRPr="00227527">
              <w:rPr>
                <w:b/>
              </w:rPr>
              <w:t>Please include voluntary work</w:t>
            </w:r>
            <w:r>
              <w:t>.</w:t>
            </w:r>
          </w:p>
        </w:tc>
      </w:tr>
      <w:tr w:rsidR="004C2ADE" w14:paraId="3FC6ADEC" w14:textId="77777777" w:rsidTr="00333642">
        <w:trPr>
          <w:gridAfter w:val="1"/>
          <w:wAfter w:w="286" w:type="dxa"/>
        </w:trPr>
        <w:tc>
          <w:tcPr>
            <w:tcW w:w="2350" w:type="dxa"/>
            <w:gridSpan w:val="2"/>
          </w:tcPr>
          <w:p w14:paraId="6E06BA84" w14:textId="77777777" w:rsidR="004C2ADE" w:rsidRDefault="004C2ADE" w:rsidP="00227527">
            <w:pPr>
              <w:jc w:val="center"/>
            </w:pPr>
            <w:r>
              <w:t>Dates</w:t>
            </w:r>
          </w:p>
        </w:tc>
        <w:tc>
          <w:tcPr>
            <w:tcW w:w="3163" w:type="dxa"/>
            <w:vMerge w:val="restart"/>
          </w:tcPr>
          <w:p w14:paraId="132E4720" w14:textId="77777777" w:rsidR="004C2ADE" w:rsidRDefault="004C2ADE">
            <w:r>
              <w:t>Name and address of employer</w:t>
            </w:r>
          </w:p>
        </w:tc>
        <w:tc>
          <w:tcPr>
            <w:tcW w:w="4115" w:type="dxa"/>
            <w:vMerge w:val="restart"/>
          </w:tcPr>
          <w:p w14:paraId="716B6320" w14:textId="77777777" w:rsidR="004C2ADE" w:rsidRDefault="004C2ADE">
            <w:r>
              <w:t>Job title and brief description of duties</w:t>
            </w:r>
          </w:p>
        </w:tc>
      </w:tr>
      <w:tr w:rsidR="004C2ADE" w14:paraId="3819F83F" w14:textId="77777777" w:rsidTr="00333642">
        <w:trPr>
          <w:gridAfter w:val="1"/>
          <w:wAfter w:w="286" w:type="dxa"/>
        </w:trPr>
        <w:tc>
          <w:tcPr>
            <w:tcW w:w="1176" w:type="dxa"/>
          </w:tcPr>
          <w:p w14:paraId="440B14C5" w14:textId="77777777" w:rsidR="004C2ADE" w:rsidRDefault="004C2ADE" w:rsidP="00227527">
            <w:pPr>
              <w:jc w:val="center"/>
            </w:pPr>
            <w:r>
              <w:t>From</w:t>
            </w:r>
          </w:p>
        </w:tc>
        <w:tc>
          <w:tcPr>
            <w:tcW w:w="1174" w:type="dxa"/>
          </w:tcPr>
          <w:p w14:paraId="7828A1D4" w14:textId="77777777" w:rsidR="004C2ADE" w:rsidRDefault="004C2ADE" w:rsidP="00227527">
            <w:pPr>
              <w:jc w:val="center"/>
            </w:pPr>
            <w:r>
              <w:t>To</w:t>
            </w:r>
          </w:p>
        </w:tc>
        <w:tc>
          <w:tcPr>
            <w:tcW w:w="3163" w:type="dxa"/>
            <w:vMerge/>
          </w:tcPr>
          <w:p w14:paraId="49D5412B" w14:textId="77777777" w:rsidR="004C2ADE" w:rsidRDefault="004C2ADE"/>
        </w:tc>
        <w:tc>
          <w:tcPr>
            <w:tcW w:w="4115" w:type="dxa"/>
            <w:vMerge/>
          </w:tcPr>
          <w:p w14:paraId="1531F1E7" w14:textId="77777777" w:rsidR="004C2ADE" w:rsidRDefault="004C2ADE"/>
        </w:tc>
      </w:tr>
      <w:tr w:rsidR="004C2ADE" w14:paraId="2C1A0F1A" w14:textId="77777777" w:rsidTr="00333642">
        <w:trPr>
          <w:gridAfter w:val="1"/>
          <w:wAfter w:w="286" w:type="dxa"/>
        </w:trPr>
        <w:tc>
          <w:tcPr>
            <w:tcW w:w="1176" w:type="dxa"/>
          </w:tcPr>
          <w:p w14:paraId="57554DBF" w14:textId="77777777" w:rsidR="004C2ADE" w:rsidRDefault="004C2ADE"/>
        </w:tc>
        <w:tc>
          <w:tcPr>
            <w:tcW w:w="1174" w:type="dxa"/>
          </w:tcPr>
          <w:p w14:paraId="7E946F73" w14:textId="77777777" w:rsidR="004C2ADE" w:rsidRDefault="004C2ADE"/>
        </w:tc>
        <w:tc>
          <w:tcPr>
            <w:tcW w:w="3163" w:type="dxa"/>
          </w:tcPr>
          <w:p w14:paraId="1F849188" w14:textId="77777777" w:rsidR="004C2ADE" w:rsidRDefault="004C2ADE"/>
        </w:tc>
        <w:tc>
          <w:tcPr>
            <w:tcW w:w="4115" w:type="dxa"/>
          </w:tcPr>
          <w:p w14:paraId="3BCFC089" w14:textId="77777777" w:rsidR="004C2ADE" w:rsidRDefault="004C2ADE"/>
        </w:tc>
      </w:tr>
      <w:tr w:rsidR="004C2ADE" w14:paraId="5828C843" w14:textId="77777777" w:rsidTr="00333642">
        <w:trPr>
          <w:gridAfter w:val="1"/>
          <w:wAfter w:w="286" w:type="dxa"/>
        </w:trPr>
        <w:tc>
          <w:tcPr>
            <w:tcW w:w="1176" w:type="dxa"/>
          </w:tcPr>
          <w:p w14:paraId="7EC22F49" w14:textId="77777777" w:rsidR="004C2ADE" w:rsidRDefault="004C2ADE"/>
        </w:tc>
        <w:tc>
          <w:tcPr>
            <w:tcW w:w="1174" w:type="dxa"/>
          </w:tcPr>
          <w:p w14:paraId="7A9CF15C" w14:textId="77777777" w:rsidR="004C2ADE" w:rsidRDefault="004C2ADE"/>
        </w:tc>
        <w:tc>
          <w:tcPr>
            <w:tcW w:w="3163" w:type="dxa"/>
          </w:tcPr>
          <w:p w14:paraId="71E461B6" w14:textId="77777777" w:rsidR="004C2ADE" w:rsidRDefault="004C2ADE"/>
        </w:tc>
        <w:tc>
          <w:tcPr>
            <w:tcW w:w="4115" w:type="dxa"/>
          </w:tcPr>
          <w:p w14:paraId="618576BB" w14:textId="77777777" w:rsidR="004C2ADE" w:rsidRDefault="004C2ADE"/>
        </w:tc>
      </w:tr>
      <w:tr w:rsidR="004C2ADE" w14:paraId="40F1A436" w14:textId="77777777" w:rsidTr="00333642">
        <w:trPr>
          <w:gridAfter w:val="1"/>
          <w:wAfter w:w="286" w:type="dxa"/>
        </w:trPr>
        <w:tc>
          <w:tcPr>
            <w:tcW w:w="1176" w:type="dxa"/>
          </w:tcPr>
          <w:p w14:paraId="2F97947F" w14:textId="77777777" w:rsidR="004C2ADE" w:rsidRDefault="004C2ADE"/>
        </w:tc>
        <w:tc>
          <w:tcPr>
            <w:tcW w:w="1174" w:type="dxa"/>
          </w:tcPr>
          <w:p w14:paraId="6528A407" w14:textId="77777777" w:rsidR="004C2ADE" w:rsidRDefault="004C2ADE"/>
        </w:tc>
        <w:tc>
          <w:tcPr>
            <w:tcW w:w="3163" w:type="dxa"/>
          </w:tcPr>
          <w:p w14:paraId="63297CDA" w14:textId="77777777" w:rsidR="004C2ADE" w:rsidRDefault="004C2ADE"/>
        </w:tc>
        <w:tc>
          <w:tcPr>
            <w:tcW w:w="4115" w:type="dxa"/>
          </w:tcPr>
          <w:p w14:paraId="49A7AF01" w14:textId="77777777" w:rsidR="004C2ADE" w:rsidRDefault="004C2ADE"/>
        </w:tc>
      </w:tr>
      <w:tr w:rsidR="004C2ADE" w14:paraId="5920BFE8" w14:textId="77777777" w:rsidTr="00333642">
        <w:trPr>
          <w:gridAfter w:val="1"/>
          <w:wAfter w:w="286" w:type="dxa"/>
        </w:trPr>
        <w:tc>
          <w:tcPr>
            <w:tcW w:w="1176" w:type="dxa"/>
          </w:tcPr>
          <w:p w14:paraId="11358635" w14:textId="77777777" w:rsidR="004C2ADE" w:rsidRDefault="004C2ADE"/>
        </w:tc>
        <w:tc>
          <w:tcPr>
            <w:tcW w:w="1174" w:type="dxa"/>
          </w:tcPr>
          <w:p w14:paraId="4D6A69E2" w14:textId="77777777" w:rsidR="004C2ADE" w:rsidRDefault="004C2ADE"/>
        </w:tc>
        <w:tc>
          <w:tcPr>
            <w:tcW w:w="3163" w:type="dxa"/>
          </w:tcPr>
          <w:p w14:paraId="066CD9A6" w14:textId="77777777" w:rsidR="004C2ADE" w:rsidRDefault="004C2ADE"/>
        </w:tc>
        <w:tc>
          <w:tcPr>
            <w:tcW w:w="4115" w:type="dxa"/>
          </w:tcPr>
          <w:p w14:paraId="18E660EA" w14:textId="77777777" w:rsidR="004C2ADE" w:rsidRDefault="004C2ADE"/>
        </w:tc>
      </w:tr>
      <w:tr w:rsidR="004C2ADE" w14:paraId="23DAF390" w14:textId="77777777" w:rsidTr="00333642">
        <w:trPr>
          <w:gridAfter w:val="1"/>
          <w:wAfter w:w="286" w:type="dxa"/>
        </w:trPr>
        <w:tc>
          <w:tcPr>
            <w:tcW w:w="1176" w:type="dxa"/>
          </w:tcPr>
          <w:p w14:paraId="586F0B62" w14:textId="77777777" w:rsidR="004C2ADE" w:rsidRDefault="004C2ADE"/>
        </w:tc>
        <w:tc>
          <w:tcPr>
            <w:tcW w:w="1174" w:type="dxa"/>
          </w:tcPr>
          <w:p w14:paraId="3714A237" w14:textId="77777777" w:rsidR="004C2ADE" w:rsidRDefault="004C2ADE"/>
        </w:tc>
        <w:tc>
          <w:tcPr>
            <w:tcW w:w="3163" w:type="dxa"/>
          </w:tcPr>
          <w:p w14:paraId="2D9FFC3C" w14:textId="77777777" w:rsidR="004C2ADE" w:rsidRDefault="004C2ADE"/>
        </w:tc>
        <w:tc>
          <w:tcPr>
            <w:tcW w:w="4115" w:type="dxa"/>
          </w:tcPr>
          <w:p w14:paraId="6D9C64FB" w14:textId="77777777" w:rsidR="004C2ADE" w:rsidRDefault="004C2ADE"/>
        </w:tc>
      </w:tr>
      <w:tr w:rsidR="004C2ADE" w14:paraId="4031B5F2" w14:textId="77777777" w:rsidTr="00333642">
        <w:trPr>
          <w:gridAfter w:val="1"/>
          <w:wAfter w:w="286" w:type="dxa"/>
        </w:trPr>
        <w:tc>
          <w:tcPr>
            <w:tcW w:w="1176" w:type="dxa"/>
          </w:tcPr>
          <w:p w14:paraId="21BE90E3" w14:textId="77777777" w:rsidR="004C2ADE" w:rsidRDefault="004C2ADE"/>
        </w:tc>
        <w:tc>
          <w:tcPr>
            <w:tcW w:w="1174" w:type="dxa"/>
          </w:tcPr>
          <w:p w14:paraId="26C9296F" w14:textId="77777777" w:rsidR="004C2ADE" w:rsidRDefault="004C2ADE"/>
        </w:tc>
        <w:tc>
          <w:tcPr>
            <w:tcW w:w="3163" w:type="dxa"/>
          </w:tcPr>
          <w:p w14:paraId="0E47606B" w14:textId="77777777" w:rsidR="004C2ADE" w:rsidRDefault="004C2ADE"/>
        </w:tc>
        <w:tc>
          <w:tcPr>
            <w:tcW w:w="4115" w:type="dxa"/>
          </w:tcPr>
          <w:p w14:paraId="634A9B39" w14:textId="77777777" w:rsidR="004C2ADE" w:rsidRDefault="004C2ADE"/>
        </w:tc>
      </w:tr>
      <w:tr w:rsidR="004C2ADE" w14:paraId="6D2A5A9E" w14:textId="77777777" w:rsidTr="00333642">
        <w:trPr>
          <w:gridAfter w:val="1"/>
          <w:wAfter w:w="286" w:type="dxa"/>
        </w:trPr>
        <w:tc>
          <w:tcPr>
            <w:tcW w:w="1176" w:type="dxa"/>
          </w:tcPr>
          <w:p w14:paraId="4E1DCF64" w14:textId="77777777" w:rsidR="004C2ADE" w:rsidRDefault="004C2ADE"/>
        </w:tc>
        <w:tc>
          <w:tcPr>
            <w:tcW w:w="1174" w:type="dxa"/>
          </w:tcPr>
          <w:p w14:paraId="68AA1E4B" w14:textId="77777777" w:rsidR="004C2ADE" w:rsidRDefault="004C2ADE"/>
        </w:tc>
        <w:tc>
          <w:tcPr>
            <w:tcW w:w="3163" w:type="dxa"/>
          </w:tcPr>
          <w:p w14:paraId="615923D2" w14:textId="77777777" w:rsidR="004C2ADE" w:rsidRDefault="004C2ADE"/>
        </w:tc>
        <w:tc>
          <w:tcPr>
            <w:tcW w:w="4115" w:type="dxa"/>
          </w:tcPr>
          <w:p w14:paraId="33C023CE" w14:textId="77777777" w:rsidR="004C2ADE" w:rsidRDefault="004C2ADE"/>
        </w:tc>
      </w:tr>
      <w:tr w:rsidR="004C2ADE" w14:paraId="774B43A8" w14:textId="77777777" w:rsidTr="00333642">
        <w:trPr>
          <w:gridAfter w:val="1"/>
          <w:wAfter w:w="286" w:type="dxa"/>
        </w:trPr>
        <w:tc>
          <w:tcPr>
            <w:tcW w:w="1176" w:type="dxa"/>
          </w:tcPr>
          <w:p w14:paraId="0CE355DD" w14:textId="77777777" w:rsidR="004C2ADE" w:rsidRDefault="004C2ADE"/>
        </w:tc>
        <w:tc>
          <w:tcPr>
            <w:tcW w:w="1174" w:type="dxa"/>
          </w:tcPr>
          <w:p w14:paraId="0861B982" w14:textId="77777777" w:rsidR="004C2ADE" w:rsidRDefault="004C2ADE"/>
        </w:tc>
        <w:tc>
          <w:tcPr>
            <w:tcW w:w="3163" w:type="dxa"/>
          </w:tcPr>
          <w:p w14:paraId="281668E0" w14:textId="77777777" w:rsidR="004C2ADE" w:rsidRDefault="004C2ADE"/>
        </w:tc>
        <w:tc>
          <w:tcPr>
            <w:tcW w:w="4115" w:type="dxa"/>
          </w:tcPr>
          <w:p w14:paraId="7EC21923" w14:textId="77777777" w:rsidR="004C2ADE" w:rsidRDefault="004C2ADE"/>
        </w:tc>
      </w:tr>
      <w:tr w:rsidR="004C2ADE" w14:paraId="065281CF" w14:textId="77777777" w:rsidTr="00333642">
        <w:trPr>
          <w:gridAfter w:val="1"/>
          <w:wAfter w:w="286" w:type="dxa"/>
        </w:trPr>
        <w:tc>
          <w:tcPr>
            <w:tcW w:w="1176" w:type="dxa"/>
          </w:tcPr>
          <w:p w14:paraId="1D6F6C42" w14:textId="77777777" w:rsidR="004C2ADE" w:rsidRDefault="004C2ADE"/>
        </w:tc>
        <w:tc>
          <w:tcPr>
            <w:tcW w:w="1174" w:type="dxa"/>
          </w:tcPr>
          <w:p w14:paraId="5698ECED" w14:textId="77777777" w:rsidR="004C2ADE" w:rsidRDefault="004C2ADE"/>
        </w:tc>
        <w:tc>
          <w:tcPr>
            <w:tcW w:w="3163" w:type="dxa"/>
          </w:tcPr>
          <w:p w14:paraId="43C62ED7" w14:textId="77777777" w:rsidR="004C2ADE" w:rsidRDefault="004C2ADE"/>
        </w:tc>
        <w:tc>
          <w:tcPr>
            <w:tcW w:w="4115" w:type="dxa"/>
          </w:tcPr>
          <w:p w14:paraId="24FFD9C8" w14:textId="77777777" w:rsidR="004C2ADE" w:rsidRDefault="004C2ADE"/>
        </w:tc>
      </w:tr>
      <w:tr w:rsidR="004C2ADE" w14:paraId="4146D3A4" w14:textId="77777777" w:rsidTr="00333642">
        <w:trPr>
          <w:gridAfter w:val="1"/>
          <w:wAfter w:w="286" w:type="dxa"/>
        </w:trPr>
        <w:tc>
          <w:tcPr>
            <w:tcW w:w="1176" w:type="dxa"/>
          </w:tcPr>
          <w:p w14:paraId="264AA5DD" w14:textId="77777777" w:rsidR="004C2ADE" w:rsidRDefault="004C2ADE"/>
        </w:tc>
        <w:tc>
          <w:tcPr>
            <w:tcW w:w="1174" w:type="dxa"/>
          </w:tcPr>
          <w:p w14:paraId="18C9C396" w14:textId="77777777" w:rsidR="004C2ADE" w:rsidRDefault="004C2ADE"/>
        </w:tc>
        <w:tc>
          <w:tcPr>
            <w:tcW w:w="3163" w:type="dxa"/>
          </w:tcPr>
          <w:p w14:paraId="0F612318" w14:textId="77777777" w:rsidR="004C2ADE" w:rsidRDefault="004C2ADE"/>
        </w:tc>
        <w:tc>
          <w:tcPr>
            <w:tcW w:w="4115" w:type="dxa"/>
          </w:tcPr>
          <w:p w14:paraId="1C8BFBC7" w14:textId="77777777" w:rsidR="004C2ADE" w:rsidRDefault="004C2ADE"/>
        </w:tc>
      </w:tr>
      <w:tr w:rsidR="00222DB9" w14:paraId="200BA8D7" w14:textId="77777777" w:rsidTr="00333642">
        <w:trPr>
          <w:gridAfter w:val="1"/>
          <w:wAfter w:w="286" w:type="dxa"/>
        </w:trPr>
        <w:tc>
          <w:tcPr>
            <w:tcW w:w="1176" w:type="dxa"/>
          </w:tcPr>
          <w:p w14:paraId="553205F4" w14:textId="77777777" w:rsidR="00222DB9" w:rsidRDefault="00222DB9"/>
        </w:tc>
        <w:tc>
          <w:tcPr>
            <w:tcW w:w="1174" w:type="dxa"/>
          </w:tcPr>
          <w:p w14:paraId="7B1B5780" w14:textId="77777777" w:rsidR="00222DB9" w:rsidRDefault="00222DB9"/>
        </w:tc>
        <w:tc>
          <w:tcPr>
            <w:tcW w:w="3163" w:type="dxa"/>
          </w:tcPr>
          <w:p w14:paraId="62F8BEFC" w14:textId="77777777" w:rsidR="00222DB9" w:rsidRDefault="00222DB9"/>
        </w:tc>
        <w:tc>
          <w:tcPr>
            <w:tcW w:w="4115" w:type="dxa"/>
          </w:tcPr>
          <w:p w14:paraId="7BC3C28E" w14:textId="77777777" w:rsidR="00222DB9" w:rsidRDefault="00222DB9"/>
        </w:tc>
      </w:tr>
      <w:tr w:rsidR="00222DB9" w14:paraId="68A42FAF" w14:textId="77777777" w:rsidTr="00333642">
        <w:trPr>
          <w:gridAfter w:val="1"/>
          <w:wAfter w:w="286" w:type="dxa"/>
        </w:trPr>
        <w:tc>
          <w:tcPr>
            <w:tcW w:w="1176" w:type="dxa"/>
          </w:tcPr>
          <w:p w14:paraId="7A58FF44" w14:textId="77777777" w:rsidR="00222DB9" w:rsidRDefault="00222DB9"/>
        </w:tc>
        <w:tc>
          <w:tcPr>
            <w:tcW w:w="1174" w:type="dxa"/>
          </w:tcPr>
          <w:p w14:paraId="4345D8A0" w14:textId="77777777" w:rsidR="00222DB9" w:rsidRDefault="00222DB9"/>
        </w:tc>
        <w:tc>
          <w:tcPr>
            <w:tcW w:w="3163" w:type="dxa"/>
          </w:tcPr>
          <w:p w14:paraId="699454F4" w14:textId="77777777" w:rsidR="00222DB9" w:rsidRDefault="00222DB9"/>
        </w:tc>
        <w:tc>
          <w:tcPr>
            <w:tcW w:w="4115" w:type="dxa"/>
          </w:tcPr>
          <w:p w14:paraId="7A8C04E1" w14:textId="77777777" w:rsidR="00222DB9" w:rsidRDefault="00222DB9"/>
        </w:tc>
      </w:tr>
      <w:tr w:rsidR="007A26D9" w14:paraId="070587D0" w14:textId="77777777" w:rsidTr="00333642">
        <w:trPr>
          <w:gridAfter w:val="1"/>
          <w:wAfter w:w="286" w:type="dxa"/>
        </w:trPr>
        <w:tc>
          <w:tcPr>
            <w:tcW w:w="1176" w:type="dxa"/>
          </w:tcPr>
          <w:p w14:paraId="7DC647D4" w14:textId="77777777" w:rsidR="007A26D9" w:rsidRDefault="007A26D9"/>
        </w:tc>
        <w:tc>
          <w:tcPr>
            <w:tcW w:w="1174" w:type="dxa"/>
          </w:tcPr>
          <w:p w14:paraId="3ABE8880" w14:textId="77777777" w:rsidR="007A26D9" w:rsidRDefault="007A26D9"/>
        </w:tc>
        <w:tc>
          <w:tcPr>
            <w:tcW w:w="3163" w:type="dxa"/>
          </w:tcPr>
          <w:p w14:paraId="3A877356" w14:textId="77777777" w:rsidR="007A26D9" w:rsidRDefault="007A26D9"/>
        </w:tc>
        <w:tc>
          <w:tcPr>
            <w:tcW w:w="4115" w:type="dxa"/>
          </w:tcPr>
          <w:p w14:paraId="7960861A" w14:textId="77777777" w:rsidR="007A26D9" w:rsidRDefault="007A26D9"/>
        </w:tc>
      </w:tr>
      <w:tr w:rsidR="007A26D9" w14:paraId="4E4B19D6" w14:textId="77777777" w:rsidTr="00333642">
        <w:trPr>
          <w:gridAfter w:val="1"/>
          <w:wAfter w:w="286" w:type="dxa"/>
        </w:trPr>
        <w:tc>
          <w:tcPr>
            <w:tcW w:w="1176" w:type="dxa"/>
          </w:tcPr>
          <w:p w14:paraId="7A37ED7B" w14:textId="77777777" w:rsidR="007A26D9" w:rsidRDefault="007A26D9"/>
        </w:tc>
        <w:tc>
          <w:tcPr>
            <w:tcW w:w="1174" w:type="dxa"/>
          </w:tcPr>
          <w:p w14:paraId="4E9E8D5B" w14:textId="77777777" w:rsidR="007A26D9" w:rsidRDefault="007A26D9"/>
        </w:tc>
        <w:tc>
          <w:tcPr>
            <w:tcW w:w="3163" w:type="dxa"/>
          </w:tcPr>
          <w:p w14:paraId="33A1B7B2" w14:textId="77777777" w:rsidR="007A26D9" w:rsidRDefault="007A26D9"/>
        </w:tc>
        <w:tc>
          <w:tcPr>
            <w:tcW w:w="4115" w:type="dxa"/>
          </w:tcPr>
          <w:p w14:paraId="5E11071F" w14:textId="77777777" w:rsidR="007A26D9" w:rsidRDefault="007A26D9"/>
        </w:tc>
      </w:tr>
    </w:tbl>
    <w:p w14:paraId="447F803F" w14:textId="77777777" w:rsidR="00C8571A" w:rsidRDefault="00C8571A"/>
    <w:p w14:paraId="6CD8AF69" w14:textId="77777777" w:rsidR="007A26D9" w:rsidRDefault="007A26D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4C2ADE" w14:paraId="37E3C539" w14:textId="77777777" w:rsidTr="00227527">
        <w:tc>
          <w:tcPr>
            <w:tcW w:w="9854" w:type="dxa"/>
            <w:shd w:val="clear" w:color="auto" w:fill="000000"/>
          </w:tcPr>
          <w:p w14:paraId="4FCE496D" w14:textId="77777777" w:rsidR="004C2ADE" w:rsidRDefault="00EF6AAE">
            <w:r>
              <w:t>Relevant experience</w:t>
            </w:r>
            <w:r w:rsidR="00D312F0">
              <w:t>,</w:t>
            </w:r>
            <w:r>
              <w:t xml:space="preserve"> skills</w:t>
            </w:r>
            <w:r w:rsidR="00D312F0">
              <w:t xml:space="preserve"> and knowledge</w:t>
            </w:r>
          </w:p>
        </w:tc>
      </w:tr>
      <w:tr w:rsidR="004C2ADE" w14:paraId="0E4DF612" w14:textId="77777777" w:rsidTr="00227527">
        <w:tc>
          <w:tcPr>
            <w:tcW w:w="9854" w:type="dxa"/>
          </w:tcPr>
          <w:p w14:paraId="2C201269" w14:textId="25CE6DAF" w:rsidR="000D1C14" w:rsidRDefault="000D1C14">
            <w:r>
              <w:t>Please use the space below to tell us how you meet the requirements of the person specification for this job. You can use experience and knowledge gained from current and previous employment, voluntary work, leisure interests and any other activities you consider relevant to this position.</w:t>
            </w:r>
          </w:p>
          <w:p w14:paraId="656F0CA6" w14:textId="77777777" w:rsidR="000D1C14" w:rsidRDefault="000D1C14"/>
          <w:p w14:paraId="70453995" w14:textId="47DDE08B" w:rsidR="000D1C14" w:rsidRDefault="000D1C14"/>
          <w:p w14:paraId="2ABEFDF2" w14:textId="77777777" w:rsidR="000D1C14" w:rsidRDefault="000D1C14"/>
          <w:p w14:paraId="7C20E748" w14:textId="77777777" w:rsidR="000D1C14" w:rsidRDefault="000D1C14"/>
          <w:p w14:paraId="1555A21B" w14:textId="77777777" w:rsidR="000D1C14" w:rsidRDefault="000D1C14"/>
          <w:p w14:paraId="11389D7C" w14:textId="77777777" w:rsidR="00222DB9" w:rsidRDefault="00222DB9"/>
          <w:p w14:paraId="60932C9A" w14:textId="77777777" w:rsidR="00222DB9" w:rsidRDefault="00222DB9"/>
          <w:p w14:paraId="1CC5A64E" w14:textId="77777777" w:rsidR="00D04A9D" w:rsidRDefault="00D04A9D"/>
          <w:p w14:paraId="6FA51CA7" w14:textId="77777777" w:rsidR="00D04A9D" w:rsidRDefault="00D04A9D"/>
          <w:p w14:paraId="0D851A1B" w14:textId="77777777" w:rsidR="00D04A9D" w:rsidRDefault="00D04A9D"/>
          <w:p w14:paraId="36489787" w14:textId="77777777" w:rsidR="00D04A9D" w:rsidRDefault="00D04A9D"/>
          <w:p w14:paraId="3ACA8F22" w14:textId="77777777" w:rsidR="00D04A9D" w:rsidRDefault="00D04A9D"/>
          <w:p w14:paraId="3A7DAEF6" w14:textId="77777777" w:rsidR="00D04A9D" w:rsidRDefault="00D04A9D"/>
          <w:p w14:paraId="66607131" w14:textId="77777777" w:rsidR="00D04A9D" w:rsidRDefault="00D04A9D"/>
          <w:p w14:paraId="55515D78" w14:textId="77777777" w:rsidR="00D04A9D" w:rsidRDefault="00D04A9D"/>
          <w:p w14:paraId="2BCA45E8" w14:textId="77777777" w:rsidR="00C8571A" w:rsidRDefault="00C8571A"/>
          <w:p w14:paraId="3ECC8759" w14:textId="77777777" w:rsidR="00C8571A" w:rsidRDefault="00C8571A"/>
          <w:p w14:paraId="5D0C2342" w14:textId="77777777" w:rsidR="00C8571A" w:rsidRDefault="00C8571A"/>
          <w:p w14:paraId="787012D4" w14:textId="77777777" w:rsidR="00C8571A" w:rsidRDefault="00C8571A"/>
          <w:p w14:paraId="5BCA9E7C" w14:textId="77777777" w:rsidR="00C8571A" w:rsidRDefault="00C8571A"/>
          <w:p w14:paraId="2CC08215" w14:textId="77777777" w:rsidR="00C8571A" w:rsidRDefault="00C8571A"/>
          <w:p w14:paraId="10F401C0" w14:textId="77777777" w:rsidR="00C8571A" w:rsidRDefault="00C8571A"/>
          <w:p w14:paraId="57AA1B7F" w14:textId="77777777" w:rsidR="00C8571A" w:rsidRDefault="00C8571A"/>
          <w:p w14:paraId="40FBB4DF" w14:textId="77777777" w:rsidR="00C8571A" w:rsidRDefault="00C8571A"/>
          <w:p w14:paraId="7E7BC628" w14:textId="77777777" w:rsidR="00C8571A" w:rsidRDefault="00C8571A"/>
          <w:p w14:paraId="50024754" w14:textId="77777777" w:rsidR="00D04A9D" w:rsidRDefault="00D04A9D"/>
          <w:p w14:paraId="533BE1F9" w14:textId="77777777" w:rsidR="00333642" w:rsidRDefault="00333642"/>
          <w:p w14:paraId="5D99D5AD" w14:textId="77777777" w:rsidR="00333642" w:rsidRDefault="00333642"/>
          <w:p w14:paraId="35B2D0B6" w14:textId="77777777" w:rsidR="00333642" w:rsidRDefault="00333642"/>
          <w:p w14:paraId="4AF5146F" w14:textId="77777777" w:rsidR="00333642" w:rsidRDefault="00333642"/>
          <w:p w14:paraId="0B399EBE" w14:textId="77777777" w:rsidR="00333642" w:rsidRDefault="00333642"/>
          <w:p w14:paraId="54546995" w14:textId="77777777" w:rsidR="00333642" w:rsidRDefault="00333642"/>
          <w:p w14:paraId="0DFA0B33" w14:textId="77777777" w:rsidR="00333642" w:rsidRDefault="00333642"/>
          <w:p w14:paraId="41D271EE" w14:textId="77777777" w:rsidR="00333642" w:rsidRDefault="00333642"/>
          <w:p w14:paraId="0706EA88" w14:textId="77777777" w:rsidR="00333642" w:rsidRDefault="00333642"/>
          <w:p w14:paraId="151E24FB" w14:textId="77777777" w:rsidR="00333642" w:rsidRDefault="00333642"/>
          <w:p w14:paraId="29798BCE" w14:textId="77777777" w:rsidR="00333642" w:rsidRDefault="00333642"/>
          <w:p w14:paraId="74E4E1DE" w14:textId="77777777" w:rsidR="00333642" w:rsidRDefault="00333642"/>
          <w:p w14:paraId="770BBACA" w14:textId="77777777" w:rsidR="00333642" w:rsidRDefault="00333642"/>
          <w:p w14:paraId="43FE4FF3" w14:textId="77777777" w:rsidR="00333642" w:rsidRDefault="00333642"/>
        </w:tc>
      </w:tr>
    </w:tbl>
    <w:p w14:paraId="5FE5CD61" w14:textId="77777777" w:rsidR="00222DB9" w:rsidRDefault="00222DB9"/>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18"/>
      </w:tblGrid>
      <w:tr w:rsidR="00B10719" w:rsidRPr="00227527" w14:paraId="6E501C58" w14:textId="77777777" w:rsidTr="00C8571A">
        <w:tc>
          <w:tcPr>
            <w:tcW w:w="9918" w:type="dxa"/>
            <w:shd w:val="clear" w:color="auto" w:fill="000000"/>
          </w:tcPr>
          <w:p w14:paraId="0E04EEF6" w14:textId="77777777" w:rsidR="00B10719" w:rsidRPr="00B10719" w:rsidRDefault="00B10719">
            <w:r w:rsidRPr="00B10719">
              <w:t>Other Information</w:t>
            </w:r>
          </w:p>
        </w:tc>
      </w:tr>
      <w:tr w:rsidR="00B10719" w14:paraId="6F3A3D66" w14:textId="77777777" w:rsidTr="00C8571A">
        <w:tc>
          <w:tcPr>
            <w:tcW w:w="9918" w:type="dxa"/>
          </w:tcPr>
          <w:p w14:paraId="125C5907" w14:textId="77777777" w:rsidR="00B10719" w:rsidRDefault="007A26D9" w:rsidP="007A26D9">
            <w:pPr>
              <w:rPr>
                <w:b/>
              </w:rPr>
            </w:pPr>
            <w:r>
              <w:rPr>
                <w:b/>
              </w:rPr>
              <w:t>Right to Work in the UK (Asylum and Immigration Act 1996)</w:t>
            </w:r>
          </w:p>
          <w:p w14:paraId="05186AC7" w14:textId="77777777" w:rsidR="00DE68C4" w:rsidRPr="007A26D9" w:rsidRDefault="00DE68C4" w:rsidP="007A26D9">
            <w:pPr>
              <w:rPr>
                <w:b/>
              </w:rPr>
            </w:pPr>
          </w:p>
          <w:p w14:paraId="7BD01B29" w14:textId="0CB288E6" w:rsidR="00B10719" w:rsidRDefault="00B10719">
            <w:r>
              <w:t>Are you eligible to work in the UK           Yes</w:t>
            </w:r>
            <w:r w:rsidR="00DE68C4">
              <w:t xml:space="preserve"> </w:t>
            </w:r>
            <w:sdt>
              <w:sdtPr>
                <w:id w:val="-310483579"/>
                <w14:checkbox>
                  <w14:checked w14:val="0"/>
                  <w14:checkedState w14:val="2612" w14:font="MS Gothic"/>
                  <w14:uncheckedState w14:val="2610" w14:font="MS Gothic"/>
                </w14:checkbox>
              </w:sdtPr>
              <w:sdtEndPr/>
              <w:sdtContent>
                <w:r w:rsidR="00333642">
                  <w:rPr>
                    <w:rFonts w:ascii="MS Gothic" w:eastAsia="MS Gothic" w:hAnsi="MS Gothic" w:hint="eastAsia"/>
                  </w:rPr>
                  <w:t>☐</w:t>
                </w:r>
              </w:sdtContent>
            </w:sdt>
            <w:r w:rsidR="00D441DC">
              <w:t xml:space="preserve"> </w:t>
            </w:r>
            <w:r>
              <w:t>No</w:t>
            </w:r>
            <w:r w:rsidR="00D441DC">
              <w:t xml:space="preserve"> </w:t>
            </w:r>
            <w:sdt>
              <w:sdtPr>
                <w:id w:val="-639965709"/>
                <w14:checkbox>
                  <w14:checked w14:val="0"/>
                  <w14:checkedState w14:val="2612" w14:font="MS Gothic"/>
                  <w14:uncheckedState w14:val="2610" w14:font="MS Gothic"/>
                </w14:checkbox>
              </w:sdtPr>
              <w:sdtEndPr/>
              <w:sdtContent>
                <w:r w:rsidR="00333642">
                  <w:rPr>
                    <w:rFonts w:ascii="MS Gothic" w:eastAsia="MS Gothic" w:hAnsi="MS Gothic" w:hint="eastAsia"/>
                  </w:rPr>
                  <w:t>☐</w:t>
                </w:r>
              </w:sdtContent>
            </w:sdt>
          </w:p>
          <w:p w14:paraId="7E5C0774" w14:textId="77777777" w:rsidR="00DE68C4" w:rsidRDefault="00DE68C4"/>
          <w:p w14:paraId="79AEE7E1" w14:textId="77777777" w:rsidR="007A26D9" w:rsidRDefault="00F63328" w:rsidP="00F63328">
            <w:r>
              <w:t xml:space="preserve">Please note that you will be required to produce original documents </w:t>
            </w:r>
            <w:r w:rsidR="007A26D9">
              <w:t xml:space="preserve">to </w:t>
            </w:r>
            <w:r>
              <w:t>prove your eligibility</w:t>
            </w:r>
            <w:r w:rsidR="007A26D9">
              <w:t>.</w:t>
            </w:r>
          </w:p>
          <w:p w14:paraId="4602A9D5" w14:textId="77777777" w:rsidR="00B10719" w:rsidRDefault="00B10719"/>
        </w:tc>
      </w:tr>
      <w:tr w:rsidR="00B10719" w14:paraId="6427730B" w14:textId="77777777" w:rsidTr="00C8571A">
        <w:tc>
          <w:tcPr>
            <w:tcW w:w="9918" w:type="dxa"/>
          </w:tcPr>
          <w:p w14:paraId="285256E9" w14:textId="77777777" w:rsidR="00B10719" w:rsidRPr="007A26D9" w:rsidRDefault="00B10719" w:rsidP="007A26D9">
            <w:pPr>
              <w:rPr>
                <w:b/>
              </w:rPr>
            </w:pPr>
            <w:r w:rsidRPr="00227527">
              <w:rPr>
                <w:b/>
              </w:rPr>
              <w:t>Transport</w:t>
            </w:r>
          </w:p>
          <w:p w14:paraId="1A3FEC29" w14:textId="73EE74DE" w:rsidR="00D441DC" w:rsidRDefault="00B10719">
            <w:r>
              <w:t xml:space="preserve">Do you have a vehicle, if driving is required for the job?                            </w:t>
            </w:r>
            <w:r w:rsidR="00D441DC">
              <w:t xml:space="preserve">                  </w:t>
            </w:r>
            <w:r>
              <w:t>Yes</w:t>
            </w:r>
            <w:r w:rsidR="00EF4ADE">
              <w:t xml:space="preserve"> </w:t>
            </w:r>
            <w:sdt>
              <w:sdtPr>
                <w:id w:val="-538429900"/>
                <w14:checkbox>
                  <w14:checked w14:val="0"/>
                  <w14:checkedState w14:val="2612" w14:font="MS Gothic"/>
                  <w14:uncheckedState w14:val="2610" w14:font="MS Gothic"/>
                </w14:checkbox>
              </w:sdtPr>
              <w:sdtEndPr/>
              <w:sdtContent>
                <w:r w:rsidR="00333642">
                  <w:rPr>
                    <w:rFonts w:ascii="MS Gothic" w:eastAsia="MS Gothic" w:hAnsi="MS Gothic" w:hint="eastAsia"/>
                  </w:rPr>
                  <w:t>☐</w:t>
                </w:r>
              </w:sdtContent>
            </w:sdt>
            <w:r w:rsidR="00D441DC">
              <w:t xml:space="preserve"> </w:t>
            </w:r>
            <w:r>
              <w:t>No</w:t>
            </w:r>
            <w:sdt>
              <w:sdtPr>
                <w:id w:val="-262302501"/>
                <w14:checkbox>
                  <w14:checked w14:val="0"/>
                  <w14:checkedState w14:val="2612" w14:font="MS Gothic"/>
                  <w14:uncheckedState w14:val="2610" w14:font="MS Gothic"/>
                </w14:checkbox>
              </w:sdtPr>
              <w:sdtEndPr/>
              <w:sdtContent>
                <w:r w:rsidR="00333642">
                  <w:rPr>
                    <w:rFonts w:ascii="MS Gothic" w:eastAsia="MS Gothic" w:hAnsi="MS Gothic" w:hint="eastAsia"/>
                  </w:rPr>
                  <w:t>☐</w:t>
                </w:r>
              </w:sdtContent>
            </w:sdt>
          </w:p>
          <w:p w14:paraId="2BC9C258" w14:textId="66F5F135" w:rsidR="00B10719" w:rsidRDefault="00B10719">
            <w:r>
              <w:t xml:space="preserve">Do you have a current full driving licence?                                                  </w:t>
            </w:r>
            <w:r w:rsidR="00D441DC">
              <w:t xml:space="preserve">                 </w:t>
            </w:r>
            <w:r>
              <w:t>Yes</w:t>
            </w:r>
            <w:r w:rsidR="00D441DC">
              <w:t xml:space="preserve"> </w:t>
            </w:r>
            <w:r w:rsidR="00EF4ADE">
              <w:t xml:space="preserve"> </w:t>
            </w:r>
            <w:sdt>
              <w:sdtPr>
                <w:id w:val="82880441"/>
                <w14:checkbox>
                  <w14:checked w14:val="0"/>
                  <w14:checkedState w14:val="2612" w14:font="MS Gothic"/>
                  <w14:uncheckedState w14:val="2610" w14:font="MS Gothic"/>
                </w14:checkbox>
              </w:sdtPr>
              <w:sdtEndPr/>
              <w:sdtContent>
                <w:r w:rsidR="00333642">
                  <w:rPr>
                    <w:rFonts w:ascii="MS Gothic" w:eastAsia="MS Gothic" w:hAnsi="MS Gothic" w:hint="eastAsia"/>
                  </w:rPr>
                  <w:t>☐</w:t>
                </w:r>
              </w:sdtContent>
            </w:sdt>
            <w:r w:rsidR="00EF4ADE">
              <w:t xml:space="preserve"> </w:t>
            </w:r>
            <w:r>
              <w:t>No</w:t>
            </w:r>
            <w:r w:rsidR="00EF4ADE">
              <w:t xml:space="preserve"> </w:t>
            </w:r>
            <w:sdt>
              <w:sdtPr>
                <w:id w:val="390009671"/>
                <w14:checkbox>
                  <w14:checked w14:val="0"/>
                  <w14:checkedState w14:val="2612" w14:font="MS Gothic"/>
                  <w14:uncheckedState w14:val="2610" w14:font="MS Gothic"/>
                </w14:checkbox>
              </w:sdtPr>
              <w:sdtEndPr/>
              <w:sdtContent>
                <w:r w:rsidR="00333642">
                  <w:rPr>
                    <w:rFonts w:ascii="MS Gothic" w:eastAsia="MS Gothic" w:hAnsi="MS Gothic" w:hint="eastAsia"/>
                  </w:rPr>
                  <w:t>☐</w:t>
                </w:r>
              </w:sdtContent>
            </w:sdt>
          </w:p>
          <w:p w14:paraId="763180CF" w14:textId="77777777" w:rsidR="00B10719" w:rsidRDefault="00B10719"/>
        </w:tc>
      </w:tr>
      <w:tr w:rsidR="00B10719" w14:paraId="621CB785" w14:textId="77777777" w:rsidTr="00C8571A">
        <w:tc>
          <w:tcPr>
            <w:tcW w:w="9918" w:type="dxa"/>
          </w:tcPr>
          <w:p w14:paraId="587551EC" w14:textId="77777777" w:rsidR="00B10719" w:rsidRPr="00253CEE" w:rsidRDefault="00B10719" w:rsidP="007A26D9">
            <w:pPr>
              <w:rPr>
                <w:b/>
                <w:bCs/>
              </w:rPr>
            </w:pPr>
            <w:r w:rsidRPr="00253CEE">
              <w:rPr>
                <w:b/>
                <w:bCs/>
              </w:rPr>
              <w:t>Disability</w:t>
            </w:r>
          </w:p>
          <w:p w14:paraId="01AD9175" w14:textId="4EC405F4" w:rsidR="00D441DC" w:rsidRDefault="00B10719">
            <w:r>
              <w:t>Are you a disabled person, as defined by the Disability Discrimination Act 1995        Yes</w:t>
            </w:r>
            <w:sdt>
              <w:sdtPr>
                <w:id w:val="1772810154"/>
                <w14:checkbox>
                  <w14:checked w14:val="0"/>
                  <w14:checkedState w14:val="2612" w14:font="MS Gothic"/>
                  <w14:uncheckedState w14:val="2610" w14:font="MS Gothic"/>
                </w14:checkbox>
              </w:sdtPr>
              <w:sdtEndPr/>
              <w:sdtContent>
                <w:r w:rsidR="00333642">
                  <w:rPr>
                    <w:rFonts w:ascii="MS Gothic" w:eastAsia="MS Gothic" w:hAnsi="MS Gothic" w:hint="eastAsia"/>
                  </w:rPr>
                  <w:t>☐</w:t>
                </w:r>
              </w:sdtContent>
            </w:sdt>
            <w:r>
              <w:t>No</w:t>
            </w:r>
            <w:sdt>
              <w:sdtPr>
                <w:id w:val="-868684203"/>
                <w14:checkbox>
                  <w14:checked w14:val="0"/>
                  <w14:checkedState w14:val="2612" w14:font="MS Gothic"/>
                  <w14:uncheckedState w14:val="2610" w14:font="MS Gothic"/>
                </w14:checkbox>
              </w:sdtPr>
              <w:sdtEndPr/>
              <w:sdtContent>
                <w:r w:rsidR="00333642">
                  <w:rPr>
                    <w:rFonts w:ascii="MS Gothic" w:eastAsia="MS Gothic" w:hAnsi="MS Gothic" w:hint="eastAsia"/>
                  </w:rPr>
                  <w:t>☐</w:t>
                </w:r>
              </w:sdtContent>
            </w:sdt>
          </w:p>
          <w:p w14:paraId="279460B8" w14:textId="77777777" w:rsidR="00EE5F80" w:rsidRDefault="00EE5F80" w:rsidP="007A26D9">
            <w:r>
              <w:t>i</w:t>
            </w:r>
            <w:r w:rsidR="007A26D9">
              <w:t>.</w:t>
            </w:r>
            <w:r>
              <w:t>e</w:t>
            </w:r>
            <w:r w:rsidR="007A26D9">
              <w:t>.</w:t>
            </w:r>
            <w:r>
              <w:t xml:space="preserve"> do you have a physical or mental impairment which has a substantial and long term</w:t>
            </w:r>
            <w:r w:rsidR="007A26D9">
              <w:t xml:space="preserve"> </w:t>
            </w:r>
            <w:r>
              <w:t>adverse effect on your abilities to carry out day to day activities?</w:t>
            </w:r>
          </w:p>
          <w:p w14:paraId="6B12C2F1" w14:textId="47A7FC26" w:rsidR="00253CEE" w:rsidRDefault="00B911B7" w:rsidP="00D441DC">
            <w:r>
              <w:rPr>
                <w:noProof/>
              </w:rPr>
              <mc:AlternateContent>
                <mc:Choice Requires="wps">
                  <w:drawing>
                    <wp:anchor distT="0" distB="0" distL="114300" distR="114300" simplePos="0" relativeHeight="251658243" behindDoc="0" locked="0" layoutInCell="1" allowOverlap="1" wp14:anchorId="245FCD21" wp14:editId="6CA316A0">
                      <wp:simplePos x="0" y="0"/>
                      <wp:positionH relativeFrom="column">
                        <wp:posOffset>1626870</wp:posOffset>
                      </wp:positionH>
                      <wp:positionV relativeFrom="paragraph">
                        <wp:posOffset>69850</wp:posOffset>
                      </wp:positionV>
                      <wp:extent cx="4411980" cy="434340"/>
                      <wp:effectExtent l="13335" t="5715" r="13335" b="7620"/>
                      <wp:wrapNone/>
                      <wp:docPr id="143833245"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1980" cy="434340"/>
                              </a:xfrm>
                              <a:prstGeom prst="rect">
                                <a:avLst/>
                              </a:prstGeom>
                              <a:solidFill>
                                <a:srgbClr val="FFFFFF"/>
                              </a:solidFill>
                              <a:ln w="9525">
                                <a:solidFill>
                                  <a:srgbClr val="000000"/>
                                </a:solidFill>
                                <a:miter lim="800000"/>
                                <a:headEnd/>
                                <a:tailEnd/>
                              </a:ln>
                            </wps:spPr>
                            <wps:txbx>
                              <w:txbxContent>
                                <w:p w14:paraId="0A4D34A5" w14:textId="77777777" w:rsidR="00253CEE" w:rsidRDefault="00253CE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5FCD21" id="Text Box 37" o:spid="_x0000_s1032" type="#_x0000_t202" style="position:absolute;margin-left:128.1pt;margin-top:5.5pt;width:347.4pt;height:34.2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">
                      <v:textbox>
                        <w:txbxContent>
                          <w:p w14:paraId="0A4D34A5" w14:textId="77777777" w:rsidR="00253CEE" w:rsidRDefault="00253CEE"/>
                        </w:txbxContent>
                      </v:textbox>
                    </v:shape>
                  </w:pict>
                </mc:Fallback>
              </mc:AlternateContent>
            </w:r>
            <w:r w:rsidR="00EE5F80">
              <w:t>If yes, please give details:</w:t>
            </w:r>
          </w:p>
          <w:p w14:paraId="6CE51412" w14:textId="77777777" w:rsidR="00253CEE" w:rsidRDefault="00253CEE" w:rsidP="00D441DC"/>
          <w:p w14:paraId="324FC005" w14:textId="49CD87F1" w:rsidR="001C379C" w:rsidRDefault="00EE5F80" w:rsidP="00D441DC">
            <w:r>
              <w:t xml:space="preserve"> </w:t>
            </w:r>
          </w:p>
          <w:p w14:paraId="38865F47" w14:textId="067E83E6" w:rsidR="001C379C" w:rsidRDefault="00C8571A">
            <w:r>
              <w:t>______________________________________________________________________________</w:t>
            </w:r>
          </w:p>
          <w:p w14:paraId="376DCC4A" w14:textId="77777777" w:rsidR="00C8571A" w:rsidRDefault="00C8571A"/>
          <w:p w14:paraId="65ED77E0" w14:textId="584868C0" w:rsidR="00EE5F80" w:rsidRDefault="001C379C" w:rsidP="00333642">
            <w:r>
              <w:t xml:space="preserve">Have you ever been convicted of a criminal offence?                                            </w:t>
            </w:r>
            <w:r w:rsidR="00D441DC">
              <w:t xml:space="preserve">  </w:t>
            </w:r>
            <w:r>
              <w:t xml:space="preserve">   Yes</w:t>
            </w:r>
            <w:sdt>
              <w:sdtPr>
                <w:id w:val="-1061324192"/>
                <w14:checkbox>
                  <w14:checked w14:val="0"/>
                  <w14:checkedState w14:val="2612" w14:font="MS Gothic"/>
                  <w14:uncheckedState w14:val="2610" w14:font="MS Gothic"/>
                </w14:checkbox>
              </w:sdtPr>
              <w:sdtEndPr/>
              <w:sdtContent>
                <w:r w:rsidR="00333642">
                  <w:rPr>
                    <w:rFonts w:ascii="MS Gothic" w:eastAsia="MS Gothic" w:hAnsi="MS Gothic" w:hint="eastAsia"/>
                  </w:rPr>
                  <w:t>☐</w:t>
                </w:r>
              </w:sdtContent>
            </w:sdt>
            <w:r>
              <w:t>No</w:t>
            </w:r>
            <w:sdt>
              <w:sdtPr>
                <w:id w:val="677928650"/>
                <w14:checkbox>
                  <w14:checked w14:val="0"/>
                  <w14:checkedState w14:val="2612" w14:font="MS Gothic"/>
                  <w14:uncheckedState w14:val="2610" w14:font="MS Gothic"/>
                </w14:checkbox>
              </w:sdtPr>
              <w:sdtEndPr/>
              <w:sdtContent>
                <w:r w:rsidR="00333642">
                  <w:rPr>
                    <w:rFonts w:ascii="MS Gothic" w:eastAsia="MS Gothic" w:hAnsi="MS Gothic" w:hint="eastAsia"/>
                  </w:rPr>
                  <w:t>☐</w:t>
                </w:r>
              </w:sdtContent>
            </w:sdt>
            <w:r w:rsidR="00333642">
              <w:t xml:space="preserve"> </w:t>
            </w:r>
            <w:r>
              <w:t>(Declaration subject to the Rehabilitation of Offenders Act)</w:t>
            </w:r>
            <w:r w:rsidR="00EE5F80">
              <w:br/>
            </w:r>
          </w:p>
        </w:tc>
      </w:tr>
      <w:tr w:rsidR="00B10719" w14:paraId="046953BC" w14:textId="77777777" w:rsidTr="00C8571A">
        <w:tc>
          <w:tcPr>
            <w:tcW w:w="9918" w:type="dxa"/>
          </w:tcPr>
          <w:p w14:paraId="02B95FC8" w14:textId="77777777" w:rsidR="00B10719" w:rsidRPr="00227527" w:rsidRDefault="00EE5F80">
            <w:pPr>
              <w:rPr>
                <w:b/>
              </w:rPr>
            </w:pPr>
            <w:r w:rsidRPr="00227527">
              <w:rPr>
                <w:b/>
              </w:rPr>
              <w:t>Availability</w:t>
            </w:r>
          </w:p>
          <w:p w14:paraId="1C9C35CE" w14:textId="77777777" w:rsidR="00EE5F80" w:rsidRDefault="00EE5F80"/>
          <w:p w14:paraId="2FC8D184" w14:textId="63EC830D" w:rsidR="001C379C" w:rsidRDefault="00EE5F80">
            <w:r>
              <w:t>If successful, when would you be able to start work</w:t>
            </w:r>
            <w:r w:rsidR="001C379C">
              <w:t>?</w:t>
            </w:r>
          </w:p>
          <w:p w14:paraId="6E5013A6" w14:textId="56D32A17" w:rsidR="00253CEE" w:rsidRDefault="00B911B7">
            <w:r>
              <w:rPr>
                <w:noProof/>
              </w:rPr>
              <mc:AlternateContent>
                <mc:Choice Requires="wps">
                  <w:drawing>
                    <wp:anchor distT="0" distB="0" distL="114300" distR="114300" simplePos="0" relativeHeight="251658244" behindDoc="0" locked="0" layoutInCell="1" allowOverlap="1" wp14:anchorId="7DF1C497" wp14:editId="498A39AB">
                      <wp:simplePos x="0" y="0"/>
                      <wp:positionH relativeFrom="column">
                        <wp:posOffset>11430</wp:posOffset>
                      </wp:positionH>
                      <wp:positionV relativeFrom="paragraph">
                        <wp:posOffset>71120</wp:posOffset>
                      </wp:positionV>
                      <wp:extent cx="6088380" cy="548640"/>
                      <wp:effectExtent l="7620" t="12065" r="9525" b="10795"/>
                      <wp:wrapNone/>
                      <wp:docPr id="298108661"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8380" cy="548640"/>
                              </a:xfrm>
                              <a:prstGeom prst="rect">
                                <a:avLst/>
                              </a:prstGeom>
                              <a:solidFill>
                                <a:srgbClr val="FFFFFF"/>
                              </a:solidFill>
                              <a:ln w="9525">
                                <a:solidFill>
                                  <a:srgbClr val="000000"/>
                                </a:solidFill>
                                <a:miter lim="800000"/>
                                <a:headEnd/>
                                <a:tailEnd/>
                              </a:ln>
                            </wps:spPr>
                            <wps:txbx>
                              <w:txbxContent>
                                <w:p w14:paraId="3F0FCC4B" w14:textId="77777777" w:rsidR="00253CEE" w:rsidRDefault="00253CE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F1C497" id="Text Box 39" o:spid="_x0000_s1033" type="#_x0000_t202" style="position:absolute;margin-left:.9pt;margin-top:5.6pt;width:479.4pt;height:43.2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">
                      <v:textbox>
                        <w:txbxContent>
                          <w:p w14:paraId="3F0FCC4B" w14:textId="77777777" w:rsidR="00253CEE" w:rsidRDefault="00253CEE"/>
                        </w:txbxContent>
                      </v:textbox>
                    </v:shape>
                  </w:pict>
                </mc:Fallback>
              </mc:AlternateContent>
            </w:r>
          </w:p>
          <w:p w14:paraId="56E00205" w14:textId="258A78A9" w:rsidR="00D441DC" w:rsidRDefault="00D441DC"/>
          <w:p w14:paraId="1FCADFD0" w14:textId="0B334E2B" w:rsidR="00D441DC" w:rsidRDefault="00D441DC"/>
          <w:p w14:paraId="040D119D" w14:textId="77777777" w:rsidR="00EE5F80" w:rsidRDefault="00EE5F80" w:rsidP="00D441DC"/>
        </w:tc>
      </w:tr>
      <w:tr w:rsidR="00EE5F80" w14:paraId="3041CA22" w14:textId="77777777" w:rsidTr="00C8571A">
        <w:tc>
          <w:tcPr>
            <w:tcW w:w="9918" w:type="dxa"/>
          </w:tcPr>
          <w:p w14:paraId="57BE0067" w14:textId="77777777" w:rsidR="00EE5F80" w:rsidRPr="00227527" w:rsidRDefault="00EE5F80" w:rsidP="007A26D9">
            <w:pPr>
              <w:rPr>
                <w:b/>
              </w:rPr>
            </w:pPr>
            <w:r w:rsidRPr="00227527">
              <w:rPr>
                <w:b/>
              </w:rPr>
              <w:t xml:space="preserve">Relationships to employees and Management </w:t>
            </w:r>
            <w:r w:rsidR="007A26D9">
              <w:rPr>
                <w:b/>
              </w:rPr>
              <w:t>Board</w:t>
            </w:r>
            <w:r w:rsidRPr="00227527">
              <w:rPr>
                <w:b/>
              </w:rPr>
              <w:t xml:space="preserve"> Members of LMCP</w:t>
            </w:r>
          </w:p>
          <w:p w14:paraId="2F225698" w14:textId="77777777" w:rsidR="00EE5F80" w:rsidRPr="00EE5F80" w:rsidRDefault="00EE5F80"/>
          <w:p w14:paraId="5360E3A1" w14:textId="2FC2B593" w:rsidR="00EE5F80" w:rsidRDefault="00EE5F80">
            <w:r>
              <w:t>Do you have a connection with any employees/ Management Committee members?   Ye</w:t>
            </w:r>
            <w:r w:rsidR="00333642">
              <w:t xml:space="preserve">s </w:t>
            </w:r>
            <w:sdt>
              <w:sdtPr>
                <w:id w:val="1501470244"/>
                <w14:checkbox>
                  <w14:checked w14:val="0"/>
                  <w14:checkedState w14:val="2612" w14:font="MS Gothic"/>
                  <w14:uncheckedState w14:val="2610" w14:font="MS Gothic"/>
                </w14:checkbox>
              </w:sdtPr>
              <w:sdtEndPr/>
              <w:sdtContent>
                <w:r w:rsidR="00333642">
                  <w:rPr>
                    <w:rFonts w:ascii="MS Gothic" w:eastAsia="MS Gothic" w:hAnsi="MS Gothic" w:hint="eastAsia"/>
                  </w:rPr>
                  <w:t>☐</w:t>
                </w:r>
              </w:sdtContent>
            </w:sdt>
            <w:r>
              <w:t>No</w:t>
            </w:r>
            <w:r w:rsidR="00D441DC">
              <w:t xml:space="preserve"> </w:t>
            </w:r>
            <w:sdt>
              <w:sdtPr>
                <w:id w:val="-86156284"/>
                <w14:checkbox>
                  <w14:checked w14:val="0"/>
                  <w14:checkedState w14:val="2612" w14:font="MS Gothic"/>
                  <w14:uncheckedState w14:val="2610" w14:font="MS Gothic"/>
                </w14:checkbox>
              </w:sdtPr>
              <w:sdtEndPr/>
              <w:sdtContent>
                <w:r w:rsidR="00333642">
                  <w:rPr>
                    <w:rFonts w:ascii="MS Gothic" w:eastAsia="MS Gothic" w:hAnsi="MS Gothic" w:hint="eastAsia"/>
                  </w:rPr>
                  <w:t>☐</w:t>
                </w:r>
              </w:sdtContent>
            </w:sdt>
          </w:p>
          <w:p w14:paraId="47096C3B" w14:textId="717D8A26" w:rsidR="00EE5F80" w:rsidRDefault="00B911B7">
            <w:r>
              <w:rPr>
                <w:noProof/>
              </w:rPr>
              <mc:AlternateContent>
                <mc:Choice Requires="wps">
                  <w:drawing>
                    <wp:anchor distT="0" distB="0" distL="114300" distR="114300" simplePos="0" relativeHeight="251658245" behindDoc="0" locked="0" layoutInCell="1" allowOverlap="1" wp14:anchorId="531170E7" wp14:editId="432B5C37">
                      <wp:simplePos x="0" y="0"/>
                      <wp:positionH relativeFrom="column">
                        <wp:posOffset>1657350</wp:posOffset>
                      </wp:positionH>
                      <wp:positionV relativeFrom="paragraph">
                        <wp:posOffset>148590</wp:posOffset>
                      </wp:positionV>
                      <wp:extent cx="4434840" cy="304800"/>
                      <wp:effectExtent l="5715" t="8255" r="7620" b="10795"/>
                      <wp:wrapNone/>
                      <wp:docPr id="1917018378"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4840" cy="304800"/>
                              </a:xfrm>
                              <a:prstGeom prst="rect">
                                <a:avLst/>
                              </a:prstGeom>
                              <a:solidFill>
                                <a:srgbClr val="FFFFFF"/>
                              </a:solidFill>
                              <a:ln w="9525">
                                <a:solidFill>
                                  <a:srgbClr val="000000"/>
                                </a:solidFill>
                                <a:miter lim="800000"/>
                                <a:headEnd/>
                                <a:tailEnd/>
                              </a:ln>
                            </wps:spPr>
                            <wps:txbx>
                              <w:txbxContent>
                                <w:p w14:paraId="5F25365E" w14:textId="77777777" w:rsidR="00253CEE" w:rsidRDefault="00253CE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1170E7" id="Text Box 40" o:spid="_x0000_s1034" type="#_x0000_t202" style="position:absolute;margin-left:130.5pt;margin-top:11.7pt;width:349.2pt;height:24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">
                      <v:textbox>
                        <w:txbxContent>
                          <w:p w14:paraId="5F25365E" w14:textId="77777777" w:rsidR="00253CEE" w:rsidRDefault="00253CEE"/>
                        </w:txbxContent>
                      </v:textbox>
                    </v:shape>
                  </w:pict>
                </mc:Fallback>
              </mc:AlternateContent>
            </w:r>
          </w:p>
          <w:p w14:paraId="4F89FDFB" w14:textId="1BD8E98E" w:rsidR="00EE5F80" w:rsidRDefault="00EE5F80">
            <w:r>
              <w:t xml:space="preserve">If yes, please give </w:t>
            </w:r>
            <w:r w:rsidR="00253CEE">
              <w:t>details:</w:t>
            </w:r>
          </w:p>
          <w:p w14:paraId="497E6B3F" w14:textId="77777777" w:rsidR="00EE5F80" w:rsidRDefault="00EE5F80" w:rsidP="00D441DC"/>
          <w:p w14:paraId="1F4238F6" w14:textId="77777777" w:rsidR="00333642" w:rsidRDefault="00333642" w:rsidP="00D441DC"/>
          <w:p w14:paraId="5D696B2F" w14:textId="77777777" w:rsidR="00333642" w:rsidRPr="00EE5F80" w:rsidRDefault="00333642" w:rsidP="00D441DC"/>
        </w:tc>
      </w:tr>
      <w:tr w:rsidR="00EE5F80" w14:paraId="6251DDDF" w14:textId="77777777" w:rsidTr="00C8571A">
        <w:tc>
          <w:tcPr>
            <w:tcW w:w="9918" w:type="dxa"/>
          </w:tcPr>
          <w:p w14:paraId="66F44EF2" w14:textId="77777777" w:rsidR="00EE5F80" w:rsidRPr="00227527" w:rsidRDefault="00EE5F80">
            <w:pPr>
              <w:rPr>
                <w:b/>
              </w:rPr>
            </w:pPr>
            <w:r w:rsidRPr="00227527">
              <w:rPr>
                <w:b/>
              </w:rPr>
              <w:lastRenderedPageBreak/>
              <w:t>Declaration of dismissals</w:t>
            </w:r>
          </w:p>
          <w:p w14:paraId="45857687" w14:textId="77777777" w:rsidR="00EE5F80" w:rsidRPr="00227527" w:rsidRDefault="00EE5F80">
            <w:pPr>
              <w:rPr>
                <w:b/>
              </w:rPr>
            </w:pPr>
          </w:p>
          <w:p w14:paraId="2C20E000" w14:textId="230EB093" w:rsidR="00EE5F80" w:rsidRDefault="00EE5F80">
            <w:r>
              <w:t xml:space="preserve">Has an employer ever dismissed you?                                                               </w:t>
            </w:r>
            <w:r w:rsidR="00D441DC">
              <w:t xml:space="preserve">           </w:t>
            </w:r>
            <w:r>
              <w:t>Yes</w:t>
            </w:r>
            <w:r w:rsidR="00D441DC">
              <w:t xml:space="preserve">  </w:t>
            </w:r>
            <w:sdt>
              <w:sdtPr>
                <w:id w:val="544342127"/>
                <w14:checkbox>
                  <w14:checked w14:val="0"/>
                  <w14:checkedState w14:val="2612" w14:font="MS Gothic"/>
                  <w14:uncheckedState w14:val="2610" w14:font="MS Gothic"/>
                </w14:checkbox>
              </w:sdtPr>
              <w:sdtEndPr/>
              <w:sdtContent>
                <w:r w:rsidR="00333642">
                  <w:rPr>
                    <w:rFonts w:ascii="MS Gothic" w:eastAsia="MS Gothic" w:hAnsi="MS Gothic" w:hint="eastAsia"/>
                  </w:rPr>
                  <w:t>☐</w:t>
                </w:r>
              </w:sdtContent>
            </w:sdt>
            <w:r w:rsidR="00D441DC">
              <w:t xml:space="preserve">  </w:t>
            </w:r>
            <w:r>
              <w:t>No</w:t>
            </w:r>
            <w:r w:rsidR="00D441DC">
              <w:t xml:space="preserve"> </w:t>
            </w:r>
            <w:sdt>
              <w:sdtPr>
                <w:id w:val="-528953829"/>
                <w14:checkbox>
                  <w14:checked w14:val="0"/>
                  <w14:checkedState w14:val="2612" w14:font="MS Gothic"/>
                  <w14:uncheckedState w14:val="2610" w14:font="MS Gothic"/>
                </w14:checkbox>
              </w:sdtPr>
              <w:sdtEndPr/>
              <w:sdtContent>
                <w:r w:rsidR="00333642">
                  <w:rPr>
                    <w:rFonts w:ascii="MS Gothic" w:eastAsia="MS Gothic" w:hAnsi="MS Gothic" w:hint="eastAsia"/>
                  </w:rPr>
                  <w:t>☐</w:t>
                </w:r>
              </w:sdtContent>
            </w:sdt>
          </w:p>
          <w:p w14:paraId="043E3A5E" w14:textId="77777777" w:rsidR="00EE5F80" w:rsidRPr="00EE5F80" w:rsidRDefault="00EE5F80"/>
        </w:tc>
      </w:tr>
    </w:tbl>
    <w:p w14:paraId="79B996EA" w14:textId="77777777" w:rsidR="00222DB9" w:rsidRDefault="00222DB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14"/>
        <w:gridCol w:w="4814"/>
      </w:tblGrid>
      <w:tr w:rsidR="006F5EF2" w14:paraId="5F621943" w14:textId="77777777" w:rsidTr="00227527">
        <w:tc>
          <w:tcPr>
            <w:tcW w:w="9854" w:type="dxa"/>
            <w:gridSpan w:val="2"/>
            <w:shd w:val="clear" w:color="auto" w:fill="000000"/>
          </w:tcPr>
          <w:p w14:paraId="5FDF8638" w14:textId="77777777" w:rsidR="006F5EF2" w:rsidRDefault="006F5EF2">
            <w:r>
              <w:t xml:space="preserve">Referees </w:t>
            </w:r>
          </w:p>
          <w:p w14:paraId="1D2CEBE3" w14:textId="77777777" w:rsidR="00EE5F80" w:rsidRDefault="00EE5F80">
            <w:r>
              <w:t>Please give details of two referees, other than close friends or relatives. At least one referee must be your present/last employer.</w:t>
            </w:r>
          </w:p>
        </w:tc>
      </w:tr>
      <w:tr w:rsidR="006F5EF2" w14:paraId="6FE4AC97" w14:textId="77777777" w:rsidTr="00227527">
        <w:tc>
          <w:tcPr>
            <w:tcW w:w="4927" w:type="dxa"/>
          </w:tcPr>
          <w:p w14:paraId="51700936" w14:textId="77777777" w:rsidR="006F5EF2" w:rsidRPr="00227527" w:rsidRDefault="006F5EF2" w:rsidP="00227527">
            <w:pPr>
              <w:jc w:val="center"/>
              <w:rPr>
                <w:b/>
              </w:rPr>
            </w:pPr>
            <w:r w:rsidRPr="00227527">
              <w:rPr>
                <w:b/>
              </w:rPr>
              <w:t>Referee one</w:t>
            </w:r>
          </w:p>
        </w:tc>
        <w:tc>
          <w:tcPr>
            <w:tcW w:w="4927" w:type="dxa"/>
          </w:tcPr>
          <w:p w14:paraId="521E4FB5" w14:textId="77777777" w:rsidR="006F5EF2" w:rsidRPr="00227527" w:rsidRDefault="006F5EF2" w:rsidP="00227527">
            <w:pPr>
              <w:jc w:val="center"/>
              <w:rPr>
                <w:b/>
              </w:rPr>
            </w:pPr>
            <w:r w:rsidRPr="00227527">
              <w:rPr>
                <w:b/>
              </w:rPr>
              <w:t>Referee two</w:t>
            </w:r>
          </w:p>
        </w:tc>
      </w:tr>
      <w:tr w:rsidR="006F5EF2" w14:paraId="0DC91A50" w14:textId="77777777" w:rsidTr="00227527">
        <w:tc>
          <w:tcPr>
            <w:tcW w:w="4927" w:type="dxa"/>
          </w:tcPr>
          <w:p w14:paraId="32BE14E4" w14:textId="77777777" w:rsidR="006F5EF2" w:rsidRDefault="006F5EF2">
            <w:r>
              <w:t>Name</w:t>
            </w:r>
            <w:r w:rsidR="00EE5F80">
              <w:t>:</w:t>
            </w:r>
          </w:p>
        </w:tc>
        <w:tc>
          <w:tcPr>
            <w:tcW w:w="4927" w:type="dxa"/>
          </w:tcPr>
          <w:p w14:paraId="4134485E" w14:textId="77777777" w:rsidR="006F5EF2" w:rsidRDefault="006F5EF2">
            <w:r>
              <w:t>Name</w:t>
            </w:r>
            <w:r w:rsidR="00EE5F80">
              <w:t>:</w:t>
            </w:r>
          </w:p>
        </w:tc>
      </w:tr>
      <w:tr w:rsidR="006F5EF2" w14:paraId="3D9D11D4" w14:textId="77777777" w:rsidTr="00227527">
        <w:tc>
          <w:tcPr>
            <w:tcW w:w="4927" w:type="dxa"/>
          </w:tcPr>
          <w:p w14:paraId="77033292" w14:textId="718ED103" w:rsidR="006F5EF2" w:rsidRDefault="00EE5F80">
            <w:r>
              <w:t>Job title:</w:t>
            </w:r>
          </w:p>
        </w:tc>
        <w:tc>
          <w:tcPr>
            <w:tcW w:w="4927" w:type="dxa"/>
          </w:tcPr>
          <w:p w14:paraId="50B7FE21" w14:textId="77777777" w:rsidR="006F5EF2" w:rsidRDefault="00EE5F80">
            <w:r>
              <w:t>Job title:</w:t>
            </w:r>
          </w:p>
        </w:tc>
      </w:tr>
      <w:tr w:rsidR="00EE5F80" w14:paraId="61E834BD" w14:textId="77777777" w:rsidTr="00227527">
        <w:tc>
          <w:tcPr>
            <w:tcW w:w="4927" w:type="dxa"/>
          </w:tcPr>
          <w:p w14:paraId="4DC1C3B0" w14:textId="77777777" w:rsidR="00EE5F80" w:rsidRDefault="00EE5F80">
            <w:r>
              <w:t>Relationship to you:</w:t>
            </w:r>
          </w:p>
        </w:tc>
        <w:tc>
          <w:tcPr>
            <w:tcW w:w="4927" w:type="dxa"/>
          </w:tcPr>
          <w:p w14:paraId="1D7D1054" w14:textId="77777777" w:rsidR="00EE5F80" w:rsidRDefault="00EE5F80">
            <w:r>
              <w:t>Relationship to you:</w:t>
            </w:r>
          </w:p>
        </w:tc>
      </w:tr>
      <w:tr w:rsidR="006F5EF2" w14:paraId="3E530FCC" w14:textId="77777777" w:rsidTr="00227527">
        <w:tc>
          <w:tcPr>
            <w:tcW w:w="4927" w:type="dxa"/>
          </w:tcPr>
          <w:p w14:paraId="243C28C7" w14:textId="77777777" w:rsidR="006F5EF2" w:rsidRDefault="00EE5F80">
            <w:r>
              <w:t>Organisation name:</w:t>
            </w:r>
          </w:p>
        </w:tc>
        <w:tc>
          <w:tcPr>
            <w:tcW w:w="4927" w:type="dxa"/>
          </w:tcPr>
          <w:p w14:paraId="32F52645" w14:textId="77777777" w:rsidR="006F5EF2" w:rsidRDefault="00EE5F80">
            <w:r>
              <w:t>Organisation</w:t>
            </w:r>
            <w:r w:rsidR="006F5EF2">
              <w:t xml:space="preserve"> name</w:t>
            </w:r>
            <w:r>
              <w:t>:</w:t>
            </w:r>
          </w:p>
          <w:p w14:paraId="01CA05F4" w14:textId="77777777" w:rsidR="00EE5F80" w:rsidRDefault="00EE5F80"/>
        </w:tc>
      </w:tr>
      <w:tr w:rsidR="006F5EF2" w14:paraId="73CF737D" w14:textId="77777777" w:rsidTr="00227527">
        <w:tc>
          <w:tcPr>
            <w:tcW w:w="4927" w:type="dxa"/>
          </w:tcPr>
          <w:p w14:paraId="1391DAC2" w14:textId="77777777" w:rsidR="006F5EF2" w:rsidRDefault="00031326">
            <w:r>
              <w:t>Work address:</w:t>
            </w:r>
          </w:p>
        </w:tc>
        <w:tc>
          <w:tcPr>
            <w:tcW w:w="4927" w:type="dxa"/>
          </w:tcPr>
          <w:p w14:paraId="5D820031" w14:textId="77777777" w:rsidR="006F5EF2" w:rsidRDefault="00031326">
            <w:r>
              <w:t>Work address:</w:t>
            </w:r>
          </w:p>
          <w:p w14:paraId="5F4E4F16" w14:textId="77777777" w:rsidR="006F5EF2" w:rsidRDefault="006F5EF2"/>
          <w:p w14:paraId="5A3CDF6C" w14:textId="77777777" w:rsidR="006F5EF2" w:rsidRDefault="006F5EF2"/>
          <w:p w14:paraId="6C5429AB" w14:textId="77777777" w:rsidR="006F5EF2" w:rsidRDefault="006F5EF2"/>
        </w:tc>
      </w:tr>
      <w:tr w:rsidR="006F5EF2" w14:paraId="5E2367CC" w14:textId="77777777" w:rsidTr="00227527">
        <w:tc>
          <w:tcPr>
            <w:tcW w:w="4927" w:type="dxa"/>
          </w:tcPr>
          <w:p w14:paraId="788E71AD" w14:textId="77777777" w:rsidR="006F5EF2" w:rsidRDefault="00031326">
            <w:r>
              <w:t xml:space="preserve">Work </w:t>
            </w:r>
            <w:r w:rsidR="006F5EF2">
              <w:t>Tel No</w:t>
            </w:r>
            <w:r>
              <w:t>:</w:t>
            </w:r>
          </w:p>
        </w:tc>
        <w:tc>
          <w:tcPr>
            <w:tcW w:w="4927" w:type="dxa"/>
          </w:tcPr>
          <w:p w14:paraId="0BABF003" w14:textId="77777777" w:rsidR="006F5EF2" w:rsidRDefault="00031326">
            <w:r>
              <w:t xml:space="preserve">Work </w:t>
            </w:r>
            <w:r w:rsidR="006F5EF2">
              <w:t>Tel No</w:t>
            </w:r>
            <w:r>
              <w:t>:</w:t>
            </w:r>
          </w:p>
        </w:tc>
      </w:tr>
      <w:tr w:rsidR="006F5EF2" w14:paraId="64924311" w14:textId="77777777" w:rsidTr="00227527">
        <w:tc>
          <w:tcPr>
            <w:tcW w:w="4927" w:type="dxa"/>
          </w:tcPr>
          <w:p w14:paraId="0F51EC9B" w14:textId="77777777" w:rsidR="006F5EF2" w:rsidRDefault="00031326">
            <w:r>
              <w:t xml:space="preserve">Work </w:t>
            </w:r>
            <w:r w:rsidR="006F5EF2">
              <w:t>Email</w:t>
            </w:r>
            <w:r>
              <w:t>:</w:t>
            </w:r>
          </w:p>
        </w:tc>
        <w:tc>
          <w:tcPr>
            <w:tcW w:w="4927" w:type="dxa"/>
          </w:tcPr>
          <w:p w14:paraId="54EEB493" w14:textId="77777777" w:rsidR="006F5EF2" w:rsidRDefault="00031326">
            <w:r>
              <w:t xml:space="preserve">Work </w:t>
            </w:r>
            <w:r w:rsidR="006F5EF2">
              <w:t>Email</w:t>
            </w:r>
            <w:r>
              <w:t>:</w:t>
            </w:r>
          </w:p>
        </w:tc>
      </w:tr>
    </w:tbl>
    <w:p w14:paraId="443009D5" w14:textId="77777777" w:rsidR="00D441DC" w:rsidRDefault="00D441DC"/>
    <w:p w14:paraId="552F8C52" w14:textId="77777777" w:rsidR="00D441DC" w:rsidRDefault="00D441D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6F5EF2" w14:paraId="2D95EFEF" w14:textId="77777777" w:rsidTr="00227527">
        <w:tc>
          <w:tcPr>
            <w:tcW w:w="9854" w:type="dxa"/>
            <w:shd w:val="clear" w:color="auto" w:fill="000000"/>
          </w:tcPr>
          <w:p w14:paraId="2B13B1BA" w14:textId="77777777" w:rsidR="006F5EF2" w:rsidRDefault="00222DB9">
            <w:r>
              <w:t>Declaration</w:t>
            </w:r>
          </w:p>
        </w:tc>
      </w:tr>
      <w:tr w:rsidR="006F5EF2" w14:paraId="214BACF6" w14:textId="77777777" w:rsidTr="00227527">
        <w:tc>
          <w:tcPr>
            <w:tcW w:w="9854" w:type="dxa"/>
          </w:tcPr>
          <w:p w14:paraId="6C22629D" w14:textId="77777777" w:rsidR="006F5EF2" w:rsidRDefault="00222DB9" w:rsidP="007A26D9">
            <w:r>
              <w:t xml:space="preserve">I confirm that the information on this application form is true and correct and that the information may be used for registration purposes under the </w:t>
            </w:r>
            <w:r w:rsidR="007A26D9">
              <w:t>General Data Protection Regulations (GDPR)</w:t>
            </w:r>
            <w:r>
              <w:t>.</w:t>
            </w:r>
          </w:p>
          <w:p w14:paraId="7E2E031D" w14:textId="77777777" w:rsidR="00222DB9" w:rsidRDefault="00222DB9"/>
          <w:p w14:paraId="463A66E5" w14:textId="77777777" w:rsidR="00222DB9" w:rsidRDefault="00222DB9">
            <w:r>
              <w:t xml:space="preserve">I accept that deliberately giving false or incomplete information would disqualify me from consideration or, in the event of my appointment, make me liable to dismissal without notice. </w:t>
            </w:r>
          </w:p>
          <w:p w14:paraId="498A46AB" w14:textId="77777777" w:rsidR="00031326" w:rsidRDefault="00031326"/>
          <w:p w14:paraId="58C5E20A" w14:textId="77777777" w:rsidR="00031326" w:rsidRDefault="00031326" w:rsidP="007A26D9">
            <w:r>
              <w:t xml:space="preserve">I understand that because of the nature of the work, if I am short-listed for the post I will be asked to reveal details of any criminal convictions, both spent and unspent, cautions, reprimands and final warnings. I understand too that a Standard/Enhanced </w:t>
            </w:r>
            <w:r w:rsidR="007A26D9">
              <w:t>DBS</w:t>
            </w:r>
            <w:r>
              <w:t xml:space="preserve"> </w:t>
            </w:r>
            <w:r w:rsidR="007A26D9">
              <w:t>check</w:t>
            </w:r>
            <w:r>
              <w:t xml:space="preserve"> will be sought in the event of a successful application. </w:t>
            </w:r>
          </w:p>
          <w:p w14:paraId="3A7D8442" w14:textId="77777777" w:rsidR="00031326" w:rsidRDefault="00031326"/>
          <w:p w14:paraId="7C479DA8" w14:textId="1FE4236C" w:rsidR="00031326" w:rsidRDefault="00031326" w:rsidP="007A26D9">
            <w:r>
              <w:t xml:space="preserve">I am aware that all the information contained on this form will be kept confidential and will only be used for recruitment purposes. </w:t>
            </w:r>
            <w:r w:rsidR="00D441DC">
              <w:t>If,</w:t>
            </w:r>
            <w:r>
              <w:t xml:space="preserve"> however, I am appointed then these details wi</w:t>
            </w:r>
            <w:r w:rsidR="007A26D9">
              <w:t>ll form part of my personnel record</w:t>
            </w:r>
            <w:r>
              <w:t xml:space="preserve"> and be held in accordance with </w:t>
            </w:r>
            <w:r w:rsidR="007A26D9">
              <w:t>GDPR</w:t>
            </w:r>
            <w:r>
              <w:t>.</w:t>
            </w:r>
          </w:p>
          <w:p w14:paraId="62783362" w14:textId="0124F65D" w:rsidR="00222DB9" w:rsidRDefault="00B911B7">
            <w:r>
              <w:rPr>
                <w:noProof/>
              </w:rPr>
              <mc:AlternateContent>
                <mc:Choice Requires="wps">
                  <w:drawing>
                    <wp:anchor distT="0" distB="0" distL="114300" distR="114300" simplePos="0" relativeHeight="251658247" behindDoc="0" locked="0" layoutInCell="1" allowOverlap="1" wp14:anchorId="4E8AF20C" wp14:editId="422784F8">
                      <wp:simplePos x="0" y="0"/>
                      <wp:positionH relativeFrom="column">
                        <wp:posOffset>4225290</wp:posOffset>
                      </wp:positionH>
                      <wp:positionV relativeFrom="paragraph">
                        <wp:posOffset>179070</wp:posOffset>
                      </wp:positionV>
                      <wp:extent cx="1752600" cy="281305"/>
                      <wp:effectExtent l="11430" t="10795" r="7620" b="12700"/>
                      <wp:wrapNone/>
                      <wp:docPr id="113361377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281305"/>
                              </a:xfrm>
                              <a:prstGeom prst="rect">
                                <a:avLst/>
                              </a:prstGeom>
                              <a:solidFill>
                                <a:srgbClr val="FFFFFF"/>
                              </a:solidFill>
                              <a:ln w="9525">
                                <a:solidFill>
                                  <a:srgbClr val="000000"/>
                                </a:solidFill>
                                <a:miter lim="800000"/>
                                <a:headEnd/>
                                <a:tailEnd/>
                              </a:ln>
                            </wps:spPr>
                            <wps:txbx>
                              <w:txbxContent>
                                <w:p w14:paraId="43749FDC" w14:textId="77777777" w:rsidR="00253CEE" w:rsidRDefault="00253CE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8AF20C" id="Text Box 42" o:spid="_x0000_s1035" type="#_x0000_t202" style="position:absolute;margin-left:332.7pt;margin-top:14.1pt;width:138pt;height:22.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">
                      <v:textbox>
                        <w:txbxContent>
                          <w:p w14:paraId="43749FDC" w14:textId="77777777" w:rsidR="00253CEE" w:rsidRDefault="00253CEE"/>
                        </w:txbxContent>
                      </v:textbox>
                    </v:shape>
                  </w:pict>
                </mc:Fallback>
              </mc:AlternateContent>
            </w:r>
            <w:r>
              <w:rPr>
                <w:noProof/>
              </w:rPr>
              <mc:AlternateContent>
                <mc:Choice Requires="wps">
                  <w:drawing>
                    <wp:anchor distT="0" distB="0" distL="114300" distR="114300" simplePos="0" relativeHeight="251658246" behindDoc="0" locked="0" layoutInCell="1" allowOverlap="1" wp14:anchorId="6C02ACA6" wp14:editId="3D09B03F">
                      <wp:simplePos x="0" y="0"/>
                      <wp:positionH relativeFrom="column">
                        <wp:posOffset>1428750</wp:posOffset>
                      </wp:positionH>
                      <wp:positionV relativeFrom="paragraph">
                        <wp:posOffset>156210</wp:posOffset>
                      </wp:positionV>
                      <wp:extent cx="2240280" cy="304165"/>
                      <wp:effectExtent l="5715" t="6985" r="11430" b="12700"/>
                      <wp:wrapNone/>
                      <wp:docPr id="1267688727"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0280" cy="304165"/>
                              </a:xfrm>
                              <a:prstGeom prst="rect">
                                <a:avLst/>
                              </a:prstGeom>
                              <a:solidFill>
                                <a:srgbClr val="FFFFFF"/>
                              </a:solidFill>
                              <a:ln w="9525">
                                <a:solidFill>
                                  <a:srgbClr val="000000"/>
                                </a:solidFill>
                                <a:miter lim="800000"/>
                                <a:headEnd/>
                                <a:tailEnd/>
                              </a:ln>
                            </wps:spPr>
                            <wps:txbx>
                              <w:txbxContent>
                                <w:p w14:paraId="3DA65311" w14:textId="77777777" w:rsidR="00253CEE" w:rsidRDefault="00253CE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02ACA6" id="Text Box 41" o:spid="_x0000_s1036" type="#_x0000_t202" style="position:absolute;margin-left:112.5pt;margin-top:12.3pt;width:176.4pt;height:23.9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">
                      <v:textbox>
                        <w:txbxContent>
                          <w:p w14:paraId="3DA65311" w14:textId="77777777" w:rsidR="00253CEE" w:rsidRDefault="00253CEE"/>
                        </w:txbxContent>
                      </v:textbox>
                    </v:shape>
                  </w:pict>
                </mc:Fallback>
              </mc:AlternateContent>
            </w:r>
          </w:p>
          <w:p w14:paraId="38583275" w14:textId="4896B604" w:rsidR="00222DB9" w:rsidRDefault="00222DB9">
            <w:r>
              <w:t xml:space="preserve">Signature of </w:t>
            </w:r>
            <w:r w:rsidR="00D441DC">
              <w:t>applicant                                                               Date</w:t>
            </w:r>
            <w:r>
              <w:t xml:space="preserve"> </w:t>
            </w:r>
          </w:p>
          <w:p w14:paraId="2A949603" w14:textId="77777777" w:rsidR="00222DB9" w:rsidRPr="00227527" w:rsidRDefault="00222DB9">
            <w:pPr>
              <w:rPr>
                <w:i/>
              </w:rPr>
            </w:pPr>
          </w:p>
        </w:tc>
      </w:tr>
    </w:tbl>
    <w:p w14:paraId="6F3711DC" w14:textId="04C8FFF4" w:rsidR="000D1C14" w:rsidRDefault="00D441DC" w:rsidP="000A3DAB">
      <w:r>
        <w:t xml:space="preserve"> </w:t>
      </w:r>
    </w:p>
    <w:p w14:paraId="3DC58A5B" w14:textId="77777777" w:rsidR="005A1752" w:rsidRDefault="005A1752" w:rsidP="000A3DAB"/>
    <w:p w14:paraId="5BE6E0C3" w14:textId="3743C411" w:rsidR="005A1752" w:rsidRPr="00432C4C" w:rsidRDefault="005A1752" w:rsidP="000A3DAB">
      <w:pPr>
        <w:rPr>
          <w:b/>
          <w:bCs/>
          <w:sz w:val="40"/>
          <w:szCs w:val="40"/>
        </w:rPr>
      </w:pPr>
      <w:r w:rsidRPr="00432C4C">
        <w:rPr>
          <w:b/>
          <w:bCs/>
          <w:sz w:val="40"/>
          <w:szCs w:val="40"/>
        </w:rPr>
        <w:t xml:space="preserve">Please email completed form to </w:t>
      </w:r>
      <w:hyperlink r:id="rId13" w:history="1">
        <w:r w:rsidRPr="00432C4C">
          <w:rPr>
            <w:rStyle w:val="Hyperlink"/>
            <w:b/>
            <w:bCs/>
            <w:sz w:val="40"/>
            <w:szCs w:val="40"/>
          </w:rPr>
          <w:t>info@LMCP.co.uk</w:t>
        </w:r>
      </w:hyperlink>
    </w:p>
    <w:p w14:paraId="6D5886E6" w14:textId="77777777" w:rsidR="005A1752" w:rsidRDefault="005A1752" w:rsidP="000A3DAB"/>
    <w:sectPr w:rsidR="005A1752" w:rsidSect="007A26D9">
      <w:footerReference w:type="default" r:id="rId14"/>
      <w:pgSz w:w="11906" w:h="16838" w:code="9"/>
      <w:pgMar w:top="851" w:right="1134" w:bottom="851" w:left="1134" w:header="142" w:footer="56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308BAD" w14:textId="77777777" w:rsidR="00344F75" w:rsidRDefault="00344F75">
      <w:r>
        <w:separator/>
      </w:r>
    </w:p>
  </w:endnote>
  <w:endnote w:type="continuationSeparator" w:id="0">
    <w:p w14:paraId="06B912F7" w14:textId="77777777" w:rsidR="00344F75" w:rsidRDefault="00344F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ller">
    <w:altName w:val="Calibri"/>
    <w:charset w:val="00"/>
    <w:family w:val="swiss"/>
    <w:pitch w:val="variable"/>
    <w:sig w:usb0="A00000AF" w:usb1="5000205B" w:usb2="00000000" w:usb3="00000000" w:csb0="0000009B"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9F0B4E" w14:textId="77777777" w:rsidR="00B10719" w:rsidRDefault="00B10719" w:rsidP="00222DB9">
    <w:pPr>
      <w:pStyle w:val="Footer"/>
      <w:jc w:val="center"/>
      <w:rPr>
        <w:rStyle w:val="PageNumber"/>
      </w:rPr>
    </w:pPr>
    <w:r>
      <w:rPr>
        <w:rStyle w:val="PageNumber"/>
      </w:rPr>
      <w:fldChar w:fldCharType="begin"/>
    </w:r>
    <w:r>
      <w:rPr>
        <w:rStyle w:val="PageNumber"/>
      </w:rPr>
      <w:instrText xml:space="preserve"> PAGE </w:instrText>
    </w:r>
    <w:r>
      <w:rPr>
        <w:rStyle w:val="PageNumber"/>
      </w:rPr>
      <w:fldChar w:fldCharType="separate"/>
    </w:r>
    <w:r w:rsidR="003C0648">
      <w:rPr>
        <w:rStyle w:val="PageNumber"/>
        <w:noProof/>
      </w:rPr>
      <w:t>1</w:t>
    </w:r>
    <w:r>
      <w:rPr>
        <w:rStyle w:val="PageNumber"/>
      </w:rPr>
      <w:fldChar w:fldCharType="end"/>
    </w:r>
  </w:p>
  <w:p w14:paraId="1B816D01" w14:textId="77777777" w:rsidR="00B10719" w:rsidRDefault="007A26D9" w:rsidP="00B10719">
    <w:pPr>
      <w:pStyle w:val="Footer"/>
      <w:jc w:val="right"/>
    </w:pPr>
    <w:r>
      <w:rPr>
        <w:rStyle w:val="PageNumber"/>
      </w:rPr>
      <w:t>LMCP/Application Form / V</w:t>
    </w:r>
    <w:r w:rsidR="001C379C">
      <w:rPr>
        <w:rStyle w:val="PageNumber"/>
      </w:rPr>
      <w:t>4</w:t>
    </w:r>
    <w:r>
      <w:rPr>
        <w:rStyle w:val="PageNumber"/>
      </w:rPr>
      <w:t xml:space="preserve"> / </w:t>
    </w:r>
    <w:r w:rsidR="001C379C">
      <w:rPr>
        <w:rStyle w:val="PageNumber"/>
      </w:rPr>
      <w:t>April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D1D070" w14:textId="77777777" w:rsidR="00344F75" w:rsidRDefault="00344F75">
      <w:r>
        <w:separator/>
      </w:r>
    </w:p>
  </w:footnote>
  <w:footnote w:type="continuationSeparator" w:id="0">
    <w:p w14:paraId="5586EE5E" w14:textId="77777777" w:rsidR="00344F75" w:rsidRDefault="00344F7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AwMDc3MjEzNzS0tLBU0lEKTi0uzszPAykwrwUAi1s5TiwAAAA="/>
  </w:docVars>
  <w:rsids>
    <w:rsidRoot w:val="001B02C6"/>
    <w:rsid w:val="0001047E"/>
    <w:rsid w:val="00031326"/>
    <w:rsid w:val="000354A2"/>
    <w:rsid w:val="000A08D6"/>
    <w:rsid w:val="000A3DAB"/>
    <w:rsid w:val="000B57E3"/>
    <w:rsid w:val="000D1C14"/>
    <w:rsid w:val="000D69B0"/>
    <w:rsid w:val="0014649E"/>
    <w:rsid w:val="001B02C6"/>
    <w:rsid w:val="001C379C"/>
    <w:rsid w:val="001E0380"/>
    <w:rsid w:val="0022138C"/>
    <w:rsid w:val="0022220C"/>
    <w:rsid w:val="00222DB9"/>
    <w:rsid w:val="00227527"/>
    <w:rsid w:val="00253CEE"/>
    <w:rsid w:val="00270196"/>
    <w:rsid w:val="00333642"/>
    <w:rsid w:val="00344F75"/>
    <w:rsid w:val="00352EF1"/>
    <w:rsid w:val="0036208B"/>
    <w:rsid w:val="003773E7"/>
    <w:rsid w:val="003C0648"/>
    <w:rsid w:val="003E0B31"/>
    <w:rsid w:val="003F33BC"/>
    <w:rsid w:val="00432C4C"/>
    <w:rsid w:val="00444666"/>
    <w:rsid w:val="00447F16"/>
    <w:rsid w:val="00480031"/>
    <w:rsid w:val="004C2ADE"/>
    <w:rsid w:val="004C6699"/>
    <w:rsid w:val="00506DC7"/>
    <w:rsid w:val="00567D9B"/>
    <w:rsid w:val="005710A9"/>
    <w:rsid w:val="005912CE"/>
    <w:rsid w:val="00597700"/>
    <w:rsid w:val="005A1752"/>
    <w:rsid w:val="005B231C"/>
    <w:rsid w:val="005B2911"/>
    <w:rsid w:val="00606995"/>
    <w:rsid w:val="00635FE1"/>
    <w:rsid w:val="00637A46"/>
    <w:rsid w:val="0065790E"/>
    <w:rsid w:val="00667BA5"/>
    <w:rsid w:val="0068380B"/>
    <w:rsid w:val="00684127"/>
    <w:rsid w:val="006A4120"/>
    <w:rsid w:val="006B4298"/>
    <w:rsid w:val="006F5EF2"/>
    <w:rsid w:val="007624F7"/>
    <w:rsid w:val="0076463D"/>
    <w:rsid w:val="007A26D9"/>
    <w:rsid w:val="007B10A2"/>
    <w:rsid w:val="007B68E7"/>
    <w:rsid w:val="007E0150"/>
    <w:rsid w:val="007F6BB9"/>
    <w:rsid w:val="0081613E"/>
    <w:rsid w:val="008332C3"/>
    <w:rsid w:val="008367A6"/>
    <w:rsid w:val="0084610B"/>
    <w:rsid w:val="00854D9A"/>
    <w:rsid w:val="008851F4"/>
    <w:rsid w:val="008A2D22"/>
    <w:rsid w:val="008B02D8"/>
    <w:rsid w:val="009656CF"/>
    <w:rsid w:val="00995866"/>
    <w:rsid w:val="00A26F2A"/>
    <w:rsid w:val="00A6084C"/>
    <w:rsid w:val="00A82E90"/>
    <w:rsid w:val="00AB3D42"/>
    <w:rsid w:val="00AF4837"/>
    <w:rsid w:val="00B10719"/>
    <w:rsid w:val="00B12902"/>
    <w:rsid w:val="00B525D2"/>
    <w:rsid w:val="00B566E1"/>
    <w:rsid w:val="00B747F0"/>
    <w:rsid w:val="00B876DE"/>
    <w:rsid w:val="00B911B7"/>
    <w:rsid w:val="00C112A5"/>
    <w:rsid w:val="00C16285"/>
    <w:rsid w:val="00C40E6C"/>
    <w:rsid w:val="00C8571A"/>
    <w:rsid w:val="00CA6A1D"/>
    <w:rsid w:val="00CE2E7C"/>
    <w:rsid w:val="00CF1AD3"/>
    <w:rsid w:val="00D04A9D"/>
    <w:rsid w:val="00D312F0"/>
    <w:rsid w:val="00D441DC"/>
    <w:rsid w:val="00D65854"/>
    <w:rsid w:val="00D83980"/>
    <w:rsid w:val="00DE68C4"/>
    <w:rsid w:val="00DF249C"/>
    <w:rsid w:val="00EA778F"/>
    <w:rsid w:val="00EB611E"/>
    <w:rsid w:val="00EB6CEB"/>
    <w:rsid w:val="00ED576B"/>
    <w:rsid w:val="00EE5F80"/>
    <w:rsid w:val="00EF4ADE"/>
    <w:rsid w:val="00EF6AAE"/>
    <w:rsid w:val="00F041F3"/>
    <w:rsid w:val="00F63328"/>
    <w:rsid w:val="00F705DA"/>
    <w:rsid w:val="00F92ECC"/>
    <w:rsid w:val="00FB3DC1"/>
    <w:rsid w:val="00FB7258"/>
    <w:rsid w:val="00FB7887"/>
    <w:rsid w:val="580E23FE"/>
    <w:rsid w:val="7AD561C4"/>
    <w:rsid w:val="7CA0F55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2A14B1"/>
  <w15:chartTrackingRefBased/>
  <w15:docId w15:val="{49861884-9C5C-49AD-A8C8-BFAEC8773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B02C6"/>
    <w:rPr>
      <w:color w:val="0000FF"/>
      <w:u w:val="single"/>
    </w:rPr>
  </w:style>
  <w:style w:type="table" w:styleId="TableGrid">
    <w:name w:val="Table Grid"/>
    <w:basedOn w:val="TableNormal"/>
    <w:rsid w:val="00A82E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0D1C14"/>
    <w:rPr>
      <w:rFonts w:ascii="Tahoma" w:hAnsi="Tahoma" w:cs="Tahoma"/>
      <w:sz w:val="16"/>
      <w:szCs w:val="16"/>
    </w:rPr>
  </w:style>
  <w:style w:type="paragraph" w:styleId="Header">
    <w:name w:val="header"/>
    <w:basedOn w:val="Normal"/>
    <w:rsid w:val="00222DB9"/>
    <w:pPr>
      <w:tabs>
        <w:tab w:val="center" w:pos="4153"/>
        <w:tab w:val="right" w:pos="8306"/>
      </w:tabs>
    </w:pPr>
  </w:style>
  <w:style w:type="paragraph" w:styleId="Footer">
    <w:name w:val="footer"/>
    <w:basedOn w:val="Normal"/>
    <w:rsid w:val="00222DB9"/>
    <w:pPr>
      <w:tabs>
        <w:tab w:val="center" w:pos="4153"/>
        <w:tab w:val="right" w:pos="8306"/>
      </w:tabs>
    </w:pPr>
  </w:style>
  <w:style w:type="character" w:styleId="PageNumber">
    <w:name w:val="page number"/>
    <w:basedOn w:val="DefaultParagraphFont"/>
    <w:rsid w:val="00222DB9"/>
  </w:style>
  <w:style w:type="character" w:styleId="UnresolvedMention">
    <w:name w:val="Unresolved Mention"/>
    <w:basedOn w:val="DefaultParagraphFont"/>
    <w:uiPriority w:val="99"/>
    <w:semiHidden/>
    <w:unhideWhenUsed/>
    <w:rsid w:val="005A17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info@LMCP.co.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LMCP.co.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nfo@LMCP.co.uk"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cee0f7ae-fdf3-4db0-a75c-55b8880960c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96CB0864EE6A949AF842F35EEDB7920" ma:contentTypeVersion="6" ma:contentTypeDescription="Create a new document." ma:contentTypeScope="" ma:versionID="5e1a35ddafc184b4b131b4d8201992c9">
  <xsd:schema xmlns:xsd="http://www.w3.org/2001/XMLSchema" xmlns:xs="http://www.w3.org/2001/XMLSchema" xmlns:p="http://schemas.microsoft.com/office/2006/metadata/properties" xmlns:ns3="cee0f7ae-fdf3-4db0-a75c-55b8880960c2" targetNamespace="http://schemas.microsoft.com/office/2006/metadata/properties" ma:root="true" ma:fieldsID="aa74fe8b24d265ddec2245a1daf9e5ca" ns3:_="">
    <xsd:import namespace="cee0f7ae-fdf3-4db0-a75c-55b8880960c2"/>
    <xsd:element name="properties">
      <xsd:complexType>
        <xsd:sequence>
          <xsd:element name="documentManagement">
            <xsd:complexType>
              <xsd:all>
                <xsd:element ref="ns3:MediaServiceMetadata" minOccurs="0"/>
                <xsd:element ref="ns3:MediaServiceFastMetadata" minOccurs="0"/>
                <xsd:element ref="ns3:_activity" minOccurs="0"/>
                <xsd:element ref="ns3:MediaServiceSearchProperties" minOccurs="0"/>
                <xsd:element ref="ns3:MediaServiceObjectDetectorVersion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e0f7ae-fdf3-4db0-a75c-55b8880960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78B8E4-0847-4050-87F6-110BAF4C233B}">
  <ds:schemaRefs>
    <ds:schemaRef ds:uri="http://schemas.openxmlformats.org/officeDocument/2006/bibliography"/>
  </ds:schemaRefs>
</ds:datastoreItem>
</file>

<file path=customXml/itemProps2.xml><?xml version="1.0" encoding="utf-8"?>
<ds:datastoreItem xmlns:ds="http://schemas.openxmlformats.org/officeDocument/2006/customXml" ds:itemID="{E10B5D9A-5D0C-45C1-B067-1598BB010378}">
  <ds:schemaRefs>
    <ds:schemaRef ds:uri="http://schemas.microsoft.com/office/2006/metadata/properties"/>
    <ds:schemaRef ds:uri="http://schemas.microsoft.com/office/infopath/2007/PartnerControls"/>
    <ds:schemaRef ds:uri="cee0f7ae-fdf3-4db0-a75c-55b8880960c2"/>
  </ds:schemaRefs>
</ds:datastoreItem>
</file>

<file path=customXml/itemProps3.xml><?xml version="1.0" encoding="utf-8"?>
<ds:datastoreItem xmlns:ds="http://schemas.openxmlformats.org/officeDocument/2006/customXml" ds:itemID="{667C2021-FEC4-4B38-B7D1-0F662B170465}">
  <ds:schemaRefs>
    <ds:schemaRef ds:uri="http://schemas.microsoft.com/sharepoint/v3/contenttype/forms"/>
  </ds:schemaRefs>
</ds:datastoreItem>
</file>

<file path=customXml/itemProps4.xml><?xml version="1.0" encoding="utf-8"?>
<ds:datastoreItem xmlns:ds="http://schemas.openxmlformats.org/officeDocument/2006/customXml" ds:itemID="{7E7E4817-D7FE-4F13-B2D9-10FEA2FFFD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e0f7ae-fdf3-4db0-a75c-55b8880960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811</Words>
  <Characters>4628</Characters>
  <Application>Microsoft Office Word</Application>
  <DocSecurity>0</DocSecurity>
  <Lines>38</Lines>
  <Paragraphs>10</Paragraphs>
  <ScaleCrop>false</ScaleCrop>
  <Company>Longsight Moss Side Community Project</Company>
  <LinksUpToDate>false</LinksUpToDate>
  <CharactersWithSpaces>5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sight/ Moss Side Community Project</dc:title>
  <dc:subject/>
  <dc:creator>LMCP</dc:creator>
  <cp:keywords/>
  <cp:lastModifiedBy>Ahmed Lambat</cp:lastModifiedBy>
  <cp:revision>4</cp:revision>
  <cp:lastPrinted>2011-09-27T02:10:00Z</cp:lastPrinted>
  <dcterms:created xsi:type="dcterms:W3CDTF">2026-06-21T15:05:00Z</dcterms:created>
  <dcterms:modified xsi:type="dcterms:W3CDTF">2026-06-21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6CB0864EE6A949AF842F35EEDB7920</vt:lpwstr>
  </property>
</Properties>
</file>